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8539F" w:rsidRPr="004A351F" w:rsidRDefault="00F8539F" w:rsidP="00F8539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4A351F">
        <w:rPr>
          <w:rFonts w:ascii="Times New Roman" w:hAnsi="Times New Roman" w:cs="Times New Roman"/>
          <w:sz w:val="24"/>
          <w:szCs w:val="24"/>
        </w:rPr>
        <w:t>Geethanjali College of Engineering and Technology</w:t>
      </w:r>
    </w:p>
    <w:p w:rsidR="00F8539F" w:rsidRPr="004A351F" w:rsidRDefault="00F8539F" w:rsidP="00F8539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4A351F">
        <w:rPr>
          <w:rFonts w:ascii="Times New Roman" w:hAnsi="Times New Roman" w:cs="Times New Roman"/>
          <w:sz w:val="24"/>
          <w:szCs w:val="24"/>
        </w:rPr>
        <w:t>UGC Autonomous</w:t>
      </w:r>
    </w:p>
    <w:p w:rsidR="00F8539F" w:rsidRDefault="00F8539F" w:rsidP="00F8539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4A351F">
        <w:rPr>
          <w:rFonts w:ascii="Times New Roman" w:hAnsi="Times New Roman" w:cs="Times New Roman"/>
          <w:sz w:val="24"/>
          <w:szCs w:val="24"/>
        </w:rPr>
        <w:t>Department of Freshman Engineering</w:t>
      </w:r>
    </w:p>
    <w:p w:rsidR="00F8539F" w:rsidRDefault="00F8539F" w:rsidP="00F8539F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F8539F" w:rsidRPr="00F8539F" w:rsidRDefault="00F8539F" w:rsidP="00F8539F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F8539F">
        <w:rPr>
          <w:rFonts w:ascii="Times New Roman" w:hAnsi="Times New Roman" w:cs="Times New Roman"/>
          <w:b/>
          <w:sz w:val="28"/>
          <w:szCs w:val="28"/>
          <w:u w:val="single"/>
        </w:rPr>
        <w:t>Verbal Ability Training</w:t>
      </w:r>
    </w:p>
    <w:p w:rsidR="00F8539F" w:rsidRDefault="00F8539F" w:rsidP="00D2626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8539F" w:rsidRPr="00B90B03" w:rsidRDefault="00F8539F" w:rsidP="00F8539F">
      <w:pPr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90B03">
        <w:rPr>
          <w:rFonts w:ascii="Times New Roman" w:eastAsia="Times New Roman" w:hAnsi="Times New Roman" w:cs="Times New Roman"/>
          <w:sz w:val="24"/>
          <w:szCs w:val="24"/>
        </w:rPr>
        <w:t>Academic Year: 2019-20 – I</w:t>
      </w:r>
      <w:r w:rsidR="00A56321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B90B03">
        <w:rPr>
          <w:rFonts w:ascii="Times New Roman" w:eastAsia="Times New Roman" w:hAnsi="Times New Roman" w:cs="Times New Roman"/>
          <w:sz w:val="24"/>
          <w:szCs w:val="24"/>
        </w:rPr>
        <w:t xml:space="preserve"> semester</w:t>
      </w:r>
      <w:r w:rsidR="00F83FDE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F83FDE">
        <w:rPr>
          <w:rFonts w:ascii="Times New Roman" w:eastAsia="Times New Roman" w:hAnsi="Times New Roman" w:cs="Times New Roman"/>
          <w:sz w:val="24"/>
          <w:szCs w:val="24"/>
        </w:rPr>
        <w:tab/>
      </w:r>
      <w:r w:rsidR="00F83FDE">
        <w:rPr>
          <w:rFonts w:ascii="Times New Roman" w:eastAsia="Times New Roman" w:hAnsi="Times New Roman" w:cs="Times New Roman"/>
          <w:sz w:val="24"/>
          <w:szCs w:val="24"/>
        </w:rPr>
        <w:tab/>
      </w:r>
      <w:r w:rsidR="00F83FDE">
        <w:rPr>
          <w:rFonts w:ascii="Times New Roman" w:eastAsia="Times New Roman" w:hAnsi="Times New Roman" w:cs="Times New Roman"/>
          <w:sz w:val="24"/>
          <w:szCs w:val="24"/>
        </w:rPr>
        <w:tab/>
        <w:t>Batch: 2017-21</w:t>
      </w:r>
    </w:p>
    <w:p w:rsidR="00F8539F" w:rsidRPr="00B90B03" w:rsidRDefault="00F8539F" w:rsidP="00F8539F">
      <w:pPr>
        <w:spacing w:after="0" w:line="36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B90B03">
        <w:rPr>
          <w:rFonts w:ascii="Times New Roman" w:eastAsia="Times New Roman" w:hAnsi="Times New Roman" w:cs="Times New Roman"/>
          <w:sz w:val="24"/>
          <w:szCs w:val="24"/>
        </w:rPr>
        <w:t>Propos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to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onduct  Freshmen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engineering(GCET)</w:t>
      </w:r>
      <w:r w:rsidRPr="00B90B03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B90B03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Plan: </w:t>
      </w:r>
      <w:r w:rsidRPr="00B90B03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13-July To 07</w:t>
      </w:r>
      <w:r w:rsidRPr="00B90B03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Aug</w:t>
      </w:r>
      <w:r w:rsidRPr="00B90B03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.</w:t>
      </w:r>
    </w:p>
    <w:p w:rsidR="00F8539F" w:rsidRDefault="00F8539F" w:rsidP="00F8539F">
      <w:pPr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90B03">
        <w:rPr>
          <w:rFonts w:ascii="Times New Roman" w:eastAsia="Times New Roman" w:hAnsi="Times New Roman" w:cs="Times New Roman"/>
          <w:sz w:val="24"/>
          <w:szCs w:val="24"/>
        </w:rPr>
        <w:t>Target Group:  IV B.Tech Students</w:t>
      </w:r>
    </w:p>
    <w:p w:rsidR="00BD3903" w:rsidRPr="00EE3A77" w:rsidRDefault="00BD3903" w:rsidP="00EE3A7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ordinator:</w:t>
      </w:r>
      <w:r w:rsidR="00EE3A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.Karu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mari</w:t>
      </w:r>
      <w:proofErr w:type="spellEnd"/>
      <w:r w:rsidR="00EE3A7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Professor of English</w:t>
      </w:r>
    </w:p>
    <w:p w:rsidR="00F8539F" w:rsidRPr="004A351F" w:rsidRDefault="00F8539F" w:rsidP="00F8539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F8539F" w:rsidRDefault="00F8539F" w:rsidP="00F8539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3 screening tests with a cut off mark of &gt;= 58, 367 students were selected to get the training in the first phase. These students are divided into three groups A, B and C.</w:t>
      </w:r>
    </w:p>
    <w:p w:rsidR="00BD3903" w:rsidRDefault="00BD3903" w:rsidP="00F8539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BD3903" w:rsidRDefault="00BD3903" w:rsidP="00BD39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oup A consists of ECE-A, B, C, and E (129 students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)  </w:t>
      </w:r>
      <w:r w:rsidRPr="00BD3903">
        <w:rPr>
          <w:rFonts w:ascii="Times New Roman" w:hAnsi="Times New Roman" w:cs="Times New Roman"/>
          <w:b/>
          <w:sz w:val="24"/>
          <w:szCs w:val="24"/>
        </w:rPr>
        <w:t>Faculty</w:t>
      </w:r>
      <w:proofErr w:type="gramEnd"/>
      <w:r w:rsidRPr="00BD3903">
        <w:rPr>
          <w:rFonts w:ascii="Times New Roman" w:hAnsi="Times New Roman" w:cs="Times New Roman"/>
          <w:b/>
          <w:sz w:val="24"/>
          <w:szCs w:val="24"/>
        </w:rPr>
        <w:t>-</w:t>
      </w:r>
      <w:proofErr w:type="spellStart"/>
      <w:r w:rsidRPr="00BD3903">
        <w:rPr>
          <w:rFonts w:ascii="Times New Roman" w:hAnsi="Times New Roman" w:cs="Times New Roman"/>
          <w:b/>
          <w:sz w:val="24"/>
          <w:szCs w:val="24"/>
        </w:rPr>
        <w:t>Dr.B.Nagamani</w:t>
      </w:r>
      <w:proofErr w:type="spellEnd"/>
    </w:p>
    <w:p w:rsidR="00BD3903" w:rsidRDefault="00BD3903" w:rsidP="00BD39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BD3903" w:rsidRDefault="00BD3903" w:rsidP="00BD39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oup B consists of CSE-A, C, D and E (115 students) </w:t>
      </w:r>
      <w:r w:rsidRPr="00BD3903">
        <w:rPr>
          <w:rFonts w:ascii="Times New Roman" w:hAnsi="Times New Roman" w:cs="Times New Roman"/>
          <w:b/>
          <w:sz w:val="24"/>
          <w:szCs w:val="24"/>
        </w:rPr>
        <w:t xml:space="preserve">Faculty Professor </w:t>
      </w:r>
      <w:proofErr w:type="spellStart"/>
      <w:r w:rsidRPr="00BD3903">
        <w:rPr>
          <w:rFonts w:ascii="Times New Roman" w:hAnsi="Times New Roman" w:cs="Times New Roman"/>
          <w:b/>
          <w:sz w:val="24"/>
          <w:szCs w:val="24"/>
        </w:rPr>
        <w:t>G.Karuna</w:t>
      </w:r>
      <w:proofErr w:type="spellEnd"/>
      <w:r w:rsidRPr="00BD3903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D3903">
        <w:rPr>
          <w:rFonts w:ascii="Times New Roman" w:hAnsi="Times New Roman" w:cs="Times New Roman"/>
          <w:b/>
          <w:sz w:val="24"/>
          <w:szCs w:val="24"/>
        </w:rPr>
        <w:t>Kumari</w:t>
      </w:r>
      <w:proofErr w:type="spellEnd"/>
    </w:p>
    <w:p w:rsidR="00BD3903" w:rsidRDefault="00BD3903" w:rsidP="00BD39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BD3903" w:rsidRPr="00BD3903" w:rsidRDefault="00BD3903" w:rsidP="00BD390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oup C consists of CE - A and B, ME-A and B, EEE-A and B, ECE-D and CSE-B (123 students) </w:t>
      </w:r>
      <w:r w:rsidRPr="00BD3903">
        <w:rPr>
          <w:rFonts w:ascii="Times New Roman" w:hAnsi="Times New Roman" w:cs="Times New Roman"/>
          <w:b/>
          <w:sz w:val="24"/>
          <w:szCs w:val="24"/>
        </w:rPr>
        <w:t>Faculty-</w:t>
      </w:r>
      <w:proofErr w:type="spellStart"/>
      <w:r w:rsidRPr="00BD3903">
        <w:rPr>
          <w:rFonts w:ascii="Times New Roman" w:hAnsi="Times New Roman" w:cs="Times New Roman"/>
          <w:b/>
          <w:sz w:val="24"/>
          <w:szCs w:val="24"/>
        </w:rPr>
        <w:t>Dr.A</w:t>
      </w:r>
      <w:proofErr w:type="spellEnd"/>
      <w:r w:rsidRPr="00BD3903">
        <w:rPr>
          <w:rFonts w:ascii="Times New Roman" w:hAnsi="Times New Roman" w:cs="Times New Roman"/>
          <w:b/>
          <w:sz w:val="24"/>
          <w:szCs w:val="24"/>
        </w:rPr>
        <w:t xml:space="preserve">. </w:t>
      </w:r>
      <w:proofErr w:type="spellStart"/>
      <w:r w:rsidRPr="00BD3903">
        <w:rPr>
          <w:rFonts w:ascii="Times New Roman" w:hAnsi="Times New Roman" w:cs="Times New Roman"/>
          <w:b/>
          <w:sz w:val="24"/>
          <w:szCs w:val="24"/>
        </w:rPr>
        <w:t>Uma</w:t>
      </w:r>
      <w:proofErr w:type="spellEnd"/>
      <w:r w:rsidRPr="00BD3903">
        <w:rPr>
          <w:rFonts w:ascii="Times New Roman" w:hAnsi="Times New Roman" w:cs="Times New Roman"/>
          <w:b/>
          <w:sz w:val="24"/>
          <w:szCs w:val="24"/>
        </w:rPr>
        <w:t xml:space="preserve"> Devi.</w:t>
      </w:r>
    </w:p>
    <w:p w:rsidR="00BD3903" w:rsidRPr="00BD3903" w:rsidRDefault="00BD3903" w:rsidP="00F8539F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BD3903" w:rsidRDefault="00BD3903" w:rsidP="00F8539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Sele</w:t>
      </w:r>
      <w:r w:rsidR="00F87F58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ted ECE students list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43"/>
        <w:gridCol w:w="843"/>
        <w:gridCol w:w="2879"/>
        <w:gridCol w:w="1456"/>
        <w:gridCol w:w="1473"/>
        <w:gridCol w:w="844"/>
        <w:gridCol w:w="844"/>
        <w:gridCol w:w="844"/>
      </w:tblGrid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Ashwin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Reddy</w:t>
            </w:r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18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6.67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9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atish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goud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28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6.67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9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.Pranavi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45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6.67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9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NIKHIL</w:t>
            </w:r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12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6.3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8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M.Srinidhi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29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6.33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8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nigdh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Gampala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16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6.0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7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Jyoshnavi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anda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43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6.0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7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Anvesh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reddy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04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5.3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4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aiKiran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Rachakonda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41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5.0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3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Ravul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bhasker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8R15A0407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5.0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3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Chebrolu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aty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ravya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09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4.67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2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anurag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10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4.67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2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P.Sai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kiran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37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4.67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2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Nitin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Chand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 xml:space="preserve">17R11A0405 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4.3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1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Gundl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uraj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21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4.33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1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nehith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44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4.3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1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Vutukoori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rivaishnavi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8R15A0402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4.33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1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Akul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jagadish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 xml:space="preserve">17R11A0402 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4.0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0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Maddyshetty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Jyothika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27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4.0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0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lastRenderedPageBreak/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N.Sadhana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34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4.0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0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 xml:space="preserve">n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kushi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ai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35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4.0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0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Nihitha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38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4.0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0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 xml:space="preserve">K. N.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hravani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24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3.67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9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G.Akash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Reddy</w:t>
            </w:r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15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3.0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7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Udat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Jayanth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ai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46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3.0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7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Vishal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Reddy</w:t>
            </w:r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07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2.67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6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Bhavya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30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2.67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6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Podal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Kavya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39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2.67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6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Bharathi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uguru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8R15A0408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2.67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6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Thirumal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Regallagadda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42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2.3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4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A.Nagaraju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03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1.67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2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G.Harshini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 xml:space="preserve">17R11A0419 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1.67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2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Vamshi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N</w:t>
            </w:r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32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1.33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1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G.nanaji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20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0.3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8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K.Abhijeeth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 xml:space="preserve">17R11A0423 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0.33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8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durg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prasad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22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0.0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7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Nallapati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Rashmi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 xml:space="preserve">17R11A0433 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0.0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7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PALEPU GOPI</w:t>
            </w:r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8R15A0410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0.0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7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 xml:space="preserve">A.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Lokeshwari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 xml:space="preserve">17R11A0406 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9.67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6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V J ESTHER RANI</w:t>
            </w:r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48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9.67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6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jay Kumar</w:t>
            </w:r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8R15A0401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9.67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6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V.Pavitr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ai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8R15A0403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9.67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6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 xml:space="preserve">J.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owjany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Keerthan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66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6.67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9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aikiranreddy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67AA6" w:rsidP="00B67AA6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7R11A0</w:t>
            </w:r>
            <w:r w:rsidR="00BD3903" w:rsidRPr="00BD3903">
              <w:rPr>
                <w:rFonts w:ascii="Calibri" w:eastAsia="Times New Roman" w:hAnsi="Calibri" w:cs="Calibri"/>
                <w:color w:val="000000"/>
              </w:rPr>
              <w:t>467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6.0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7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 xml:space="preserve">K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ai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Girish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73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5.0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3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Nitish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kumar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81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5.0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3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Chirr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Koteswari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56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4.67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2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Erukull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owmya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60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4.67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2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N.S DEEPAK</w:t>
            </w:r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84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4.67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2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ai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ankeerthan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Arja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51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4.3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1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ajid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90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4.33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1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N.VIKAS</w:t>
            </w:r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83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4.0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0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P.Avinash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86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4.0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0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Roshan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Singh</w:t>
            </w:r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89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4.0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0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reenivas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Kondapally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91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4.0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0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Cheruku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amhith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reddy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55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3.67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9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 xml:space="preserve">G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ai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Rohith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Vishaal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62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3.67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9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J.Arpitha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67AA6" w:rsidP="00B67AA6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</w:t>
            </w:r>
            <w:r w:rsidR="00BD3903" w:rsidRPr="00BD3903">
              <w:rPr>
                <w:rFonts w:ascii="Calibri" w:eastAsia="Times New Roman" w:hAnsi="Calibri" w:cs="Calibri"/>
                <w:color w:val="000000"/>
              </w:rPr>
              <w:t>464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3.3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8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 xml:space="preserve">Abdullah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Farhan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iddiqui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49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3.33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8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 xml:space="preserve">C.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hanti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agar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54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3.3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8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Ramani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Hemadribotla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63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3.33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8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ahithi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Katakam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67AA6" w:rsidP="00B67AA6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</w:t>
            </w:r>
            <w:r w:rsidR="00BD3903" w:rsidRPr="00BD3903">
              <w:rPr>
                <w:rFonts w:ascii="Calibri" w:eastAsia="Times New Roman" w:hAnsi="Calibri" w:cs="Calibri"/>
                <w:color w:val="000000"/>
              </w:rPr>
              <w:t>469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2.0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3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lastRenderedPageBreak/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ai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Bharath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95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2.0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3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Kiranmayi.T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71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1.3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1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yed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Wilayath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Khadari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93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1.33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1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ai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Jahnavi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Dasari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58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1.0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0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Bhavani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Jeedipally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65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1.0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0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ushm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Bulusu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52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0.67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9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ree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Nandhini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76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0.67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9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M HARSHITH</w:t>
            </w:r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77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0.67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9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Rashmi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Gandra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B0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6.0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7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Bill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Divy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ai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athwik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A0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4.3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1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K.S.Y.Praneeta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B9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4.33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1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MAGANTI SAI TEJA SREE</w:t>
            </w:r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C2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4.3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1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G YASHWANTH</w:t>
            </w:r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A9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4.0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0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ushm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Reddy</w:t>
            </w:r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B8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4.0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0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Hassain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khan</w:t>
            </w:r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C6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4.0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0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 xml:space="preserve">Shankar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Aditya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8r15A0422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3.67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9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A.Suryanarayan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goud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97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3.33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8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rikar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Chandra</w:t>
            </w:r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A2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3.3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8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C.Anish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A4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3.33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8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 xml:space="preserve">G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vinay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kumar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B2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3.3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8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usanth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kammili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B7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3.33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8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KARTHIKA MUNNURI</w:t>
            </w:r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C8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3.3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8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Yeshwanth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reddy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d3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3.33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8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Prodduturi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Charith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r11A04D5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3.3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8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MN PRITHVI</w:t>
            </w:r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C7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3.0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7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 xml:space="preserve">P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bal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hiv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hankar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reddy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D1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3.0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7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ai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Kotesh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E1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3.0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7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neh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parveen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C9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2.67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6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 xml:space="preserve"> SHAMITA NAIDU</w:t>
            </w:r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D8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2.67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6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B.Sai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Teja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98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2.3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4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Manish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Reddy</w:t>
            </w:r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C4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2.33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4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 xml:space="preserve">Shiva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Damera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A6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2.0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3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Gumadi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Rithish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Reddy</w:t>
            </w:r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B3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2.0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3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Varaprasad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Darla </w:t>
            </w:r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A7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1.67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2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 xml:space="preserve">j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ai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krishn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chaitanya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B4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1.67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2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vinjam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umakanth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E4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1.67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2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T.Vivek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E0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1.33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1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MANTRI VISHWANATH</w:t>
            </w:r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8R15A0423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1.0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0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Bathul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Vivek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99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0.67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9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wetha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B5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0.0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7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Ettabouin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Naveen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A8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9.67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6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 xml:space="preserve">DACHA KETHANA </w:t>
            </w:r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A5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9.3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4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Moganti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Bharat</w:t>
            </w:r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 xml:space="preserve">17R11A04C5 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9.33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4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lastRenderedPageBreak/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Ambika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D7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9.3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4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D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Bhavy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Reddy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Kanuganti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G7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6.67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9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D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 xml:space="preserve">P.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ravani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 xml:space="preserve">17R11A04J1 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6.3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8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D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G.Saketh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Kumar</w:t>
            </w:r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G2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5.33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4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D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Manvith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Nareddy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H8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5.0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3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D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arang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Nyalkalkar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H9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5.0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3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D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Amala.K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G8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4.0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0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D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M.Jay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Manasa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H0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3.33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8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D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B.Sai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Teja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F4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3.0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7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D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T.S.SreeVeda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J7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3.0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7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D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 xml:space="preserve">A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Tejasree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Reddy </w:t>
            </w:r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E6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2.3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4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D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K.Mithravindha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G9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2.33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4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D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Navya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J9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2.3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4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D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U.Puneeth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K0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0.33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8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D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Anuj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Kulkarni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E9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0.0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7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D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Arpit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P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avalagi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 xml:space="preserve">17R11A04F1 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9.33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4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D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Ananth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Kumar.Chintala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F8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9.3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4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D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 xml:space="preserve">V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Tejashwini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K2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9.33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4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 xml:space="preserve">p.sai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laya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N5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5.67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6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V.Pravalik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P5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5.67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6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Eswarsai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Rokkam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N9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4.0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80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R.Keerthana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N8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3.67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9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Nitish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Gummadavelly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L3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3.33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8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 xml:space="preserve">Kura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amyuktha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M2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3.3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8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Macharl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jeevan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M3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3.0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7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Peddi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indhuja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N1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3.0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7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Rahul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Joshi</w:t>
            </w:r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N7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3.0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7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Korr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prashanth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 xml:space="preserve">17R11A04M1 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2.67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6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N.DayaRakshak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M9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2.67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6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Praty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Nellore</w:t>
            </w:r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N6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2.0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3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Adisesh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V</w:t>
            </w:r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P1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2.0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3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 xml:space="preserve">Sanjay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kumar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P2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1.67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2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E.Manisha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8R15A0443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1.67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2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A SAI SRINIVASAN</w:t>
            </w:r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k4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1.0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70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Yuvaraj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Krishna</w:t>
            </w:r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P7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0.33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8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Shailaj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Reddy </w:t>
            </w:r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L7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0.0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7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Mrudul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Mn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M6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20.0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7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Madala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Krishna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Tejaswini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M4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9.67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6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M.Rohith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M7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9.67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6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</w:t>
            </w:r>
          </w:p>
        </w:tc>
        <w:tc>
          <w:tcPr>
            <w:tcW w:w="1446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 xml:space="preserve">Banka Sharon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Blessy</w:t>
            </w:r>
            <w:proofErr w:type="spellEnd"/>
          </w:p>
        </w:tc>
        <w:tc>
          <w:tcPr>
            <w:tcW w:w="654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K6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9.33</w:t>
            </w:r>
          </w:p>
        </w:tc>
        <w:tc>
          <w:tcPr>
            <w:tcW w:w="431" w:type="pct"/>
            <w:shd w:val="clear" w:color="DBE5F1" w:fill="DBE5F1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4%</w:t>
            </w:r>
          </w:p>
        </w:tc>
      </w:tr>
      <w:tr w:rsidR="00BD3903" w:rsidRPr="00BD3903" w:rsidTr="00BD3903">
        <w:trPr>
          <w:trHeight w:val="300"/>
        </w:trPr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CE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E</w:t>
            </w:r>
          </w:p>
        </w:tc>
        <w:tc>
          <w:tcPr>
            <w:tcW w:w="1446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Kollampally</w:t>
            </w:r>
            <w:proofErr w:type="spellEnd"/>
            <w:r w:rsidRPr="00BD390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BD3903">
              <w:rPr>
                <w:rFonts w:ascii="Calibri" w:eastAsia="Times New Roman" w:hAnsi="Calibri" w:cs="Calibri"/>
                <w:color w:val="000000"/>
              </w:rPr>
              <w:t>Aishwarya</w:t>
            </w:r>
            <w:proofErr w:type="spellEnd"/>
          </w:p>
        </w:tc>
        <w:tc>
          <w:tcPr>
            <w:tcW w:w="654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7R11A04L9</w:t>
            </w:r>
          </w:p>
        </w:tc>
        <w:tc>
          <w:tcPr>
            <w:tcW w:w="745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19.33</w:t>
            </w:r>
          </w:p>
        </w:tc>
        <w:tc>
          <w:tcPr>
            <w:tcW w:w="431" w:type="pct"/>
            <w:shd w:val="clear" w:color="B8CCE4" w:fill="B8CCE4"/>
            <w:noWrap/>
            <w:vAlign w:val="bottom"/>
            <w:hideMark/>
          </w:tcPr>
          <w:p w:rsidR="00BD3903" w:rsidRPr="00BD3903" w:rsidRDefault="00BD3903" w:rsidP="00BD39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903">
              <w:rPr>
                <w:rFonts w:ascii="Calibri" w:eastAsia="Times New Roman" w:hAnsi="Calibri" w:cs="Calibri"/>
                <w:color w:val="000000"/>
              </w:rPr>
              <w:t>64%</w:t>
            </w:r>
          </w:p>
        </w:tc>
      </w:tr>
    </w:tbl>
    <w:p w:rsidR="00BD3903" w:rsidRDefault="00BD3903" w:rsidP="00F8539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F8539F" w:rsidRDefault="00F8539F" w:rsidP="00F8539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8539F" w:rsidRPr="00BD3903" w:rsidRDefault="00F8539F" w:rsidP="00F8539F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BD3903">
        <w:rPr>
          <w:rFonts w:ascii="Times New Roman" w:hAnsi="Times New Roman" w:cs="Times New Roman"/>
          <w:b/>
          <w:sz w:val="24"/>
          <w:szCs w:val="24"/>
        </w:rPr>
        <w:lastRenderedPageBreak/>
        <w:t>Schedule</w:t>
      </w:r>
      <w:r w:rsidR="00BD3903">
        <w:rPr>
          <w:rFonts w:ascii="Times New Roman" w:hAnsi="Times New Roman" w:cs="Times New Roman"/>
          <w:b/>
          <w:sz w:val="24"/>
          <w:szCs w:val="24"/>
        </w:rPr>
        <w:t>:</w:t>
      </w:r>
    </w:p>
    <w:p w:rsidR="00F8539F" w:rsidRDefault="00F8539F" w:rsidP="00BD39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ery week from Monday to Friday same topics will</w:t>
      </w:r>
      <w:r w:rsidR="00BD3903">
        <w:rPr>
          <w:rFonts w:ascii="Times New Roman" w:hAnsi="Times New Roman" w:cs="Times New Roman"/>
          <w:sz w:val="24"/>
          <w:szCs w:val="24"/>
        </w:rPr>
        <w:t xml:space="preserve"> be covered to all the students </w:t>
      </w:r>
      <w:r>
        <w:rPr>
          <w:rFonts w:ascii="Times New Roman" w:hAnsi="Times New Roman" w:cs="Times New Roman"/>
          <w:sz w:val="24"/>
          <w:szCs w:val="24"/>
        </w:rPr>
        <w:t>simultaneously.</w:t>
      </w:r>
    </w:p>
    <w:p w:rsidR="00F8539F" w:rsidRDefault="00F8539F" w:rsidP="00BD39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ery day test will be given.</w:t>
      </w:r>
    </w:p>
    <w:p w:rsidR="00F8539F" w:rsidRDefault="00F8539F" w:rsidP="00BD39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ink for the class will be posted by respective faculty in t</w:t>
      </w:r>
      <w:r w:rsidR="00BD3903">
        <w:rPr>
          <w:rFonts w:ascii="Times New Roman" w:hAnsi="Times New Roman" w:cs="Times New Roman"/>
          <w:sz w:val="24"/>
          <w:szCs w:val="24"/>
        </w:rPr>
        <w:t>he Verbal Ability Group by 9.45</w:t>
      </w:r>
      <w:r>
        <w:rPr>
          <w:rFonts w:ascii="Times New Roman" w:hAnsi="Times New Roman" w:cs="Times New Roman"/>
          <w:sz w:val="24"/>
          <w:szCs w:val="24"/>
        </w:rPr>
        <w:t>a.m</w:t>
      </w:r>
      <w:r w:rsidR="00BD39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veryday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F8539F" w:rsidRDefault="00F8539F" w:rsidP="00BD39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ordinators are requested to inform the students to join the class with the link. </w:t>
      </w:r>
    </w:p>
    <w:p w:rsidR="00F8539F" w:rsidRDefault="00F8539F" w:rsidP="00F8539F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95" w:type="dxa"/>
        <w:tblLook w:val="04A0"/>
      </w:tblPr>
      <w:tblGrid>
        <w:gridCol w:w="770"/>
        <w:gridCol w:w="1948"/>
        <w:gridCol w:w="4473"/>
      </w:tblGrid>
      <w:tr w:rsidR="00F8539F" w:rsidTr="00BD3903">
        <w:tc>
          <w:tcPr>
            <w:tcW w:w="770" w:type="dxa"/>
          </w:tcPr>
          <w:p w:rsidR="00F8539F" w:rsidRDefault="00F8539F" w:rsidP="00BD3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.No</w:t>
            </w:r>
            <w:proofErr w:type="spellEnd"/>
          </w:p>
        </w:tc>
        <w:tc>
          <w:tcPr>
            <w:tcW w:w="1948" w:type="dxa"/>
          </w:tcPr>
          <w:p w:rsidR="00F8539F" w:rsidRDefault="00F8539F" w:rsidP="00BD3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ek</w:t>
            </w:r>
          </w:p>
        </w:tc>
        <w:tc>
          <w:tcPr>
            <w:tcW w:w="4473" w:type="dxa"/>
          </w:tcPr>
          <w:p w:rsidR="00F8539F" w:rsidRDefault="00F8539F" w:rsidP="00BD3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ules</w:t>
            </w:r>
          </w:p>
        </w:tc>
      </w:tr>
      <w:tr w:rsidR="00F8539F" w:rsidTr="00BD3903">
        <w:tc>
          <w:tcPr>
            <w:tcW w:w="770" w:type="dxa"/>
          </w:tcPr>
          <w:p w:rsidR="00F8539F" w:rsidRDefault="00F8539F" w:rsidP="00BD3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48" w:type="dxa"/>
          </w:tcPr>
          <w:p w:rsidR="00F8539F" w:rsidRDefault="00F8539F" w:rsidP="00BD3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ek-1</w:t>
            </w:r>
          </w:p>
          <w:p w:rsidR="00F8539F" w:rsidRDefault="00F8539F" w:rsidP="00BD3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-07-2020 to 17-07-2020</w:t>
            </w:r>
          </w:p>
        </w:tc>
        <w:tc>
          <w:tcPr>
            <w:tcW w:w="4473" w:type="dxa"/>
          </w:tcPr>
          <w:p w:rsidR="00F8539F" w:rsidRDefault="00F8539F" w:rsidP="00BD3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ynonyms, Antonyms, Connotations, Analogy, Idioms and Phrases, One Word Substitutes</w:t>
            </w:r>
          </w:p>
        </w:tc>
      </w:tr>
      <w:tr w:rsidR="00F8539F" w:rsidTr="00BD3903">
        <w:tc>
          <w:tcPr>
            <w:tcW w:w="770" w:type="dxa"/>
          </w:tcPr>
          <w:p w:rsidR="00F8539F" w:rsidRDefault="00F8539F" w:rsidP="00BD3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48" w:type="dxa"/>
          </w:tcPr>
          <w:p w:rsidR="00F8539F" w:rsidRDefault="00F8539F" w:rsidP="00BD3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ek-2</w:t>
            </w:r>
          </w:p>
          <w:p w:rsidR="00F8539F" w:rsidRDefault="00F8539F" w:rsidP="00BD3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-07-2020 to 24-07-2020</w:t>
            </w:r>
          </w:p>
        </w:tc>
        <w:tc>
          <w:tcPr>
            <w:tcW w:w="4473" w:type="dxa"/>
          </w:tcPr>
          <w:p w:rsidR="00F8539F" w:rsidRDefault="00F8539F" w:rsidP="00BD3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rror Correction, Sentence Completion, Out of Context Sentences</w:t>
            </w:r>
          </w:p>
        </w:tc>
      </w:tr>
      <w:tr w:rsidR="00F8539F" w:rsidTr="00BD3903">
        <w:tc>
          <w:tcPr>
            <w:tcW w:w="770" w:type="dxa"/>
          </w:tcPr>
          <w:p w:rsidR="00F8539F" w:rsidRDefault="00F8539F" w:rsidP="00BD3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48" w:type="dxa"/>
          </w:tcPr>
          <w:p w:rsidR="00F8539F" w:rsidRDefault="00F8539F" w:rsidP="00BD3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ek-3</w:t>
            </w:r>
          </w:p>
          <w:p w:rsidR="00F8539F" w:rsidRDefault="00F8539F" w:rsidP="00BD3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-07-2020 to 31-07-2020</w:t>
            </w:r>
          </w:p>
        </w:tc>
        <w:tc>
          <w:tcPr>
            <w:tcW w:w="4473" w:type="dxa"/>
          </w:tcPr>
          <w:p w:rsidR="00F8539F" w:rsidRDefault="00F8539F" w:rsidP="00BD3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cts, Opinions and Inferences, Reading Comprehension, Cloze Test</w:t>
            </w:r>
          </w:p>
        </w:tc>
      </w:tr>
      <w:tr w:rsidR="00F8539F" w:rsidTr="00BD3903">
        <w:tc>
          <w:tcPr>
            <w:tcW w:w="770" w:type="dxa"/>
          </w:tcPr>
          <w:p w:rsidR="00F8539F" w:rsidRDefault="00F8539F" w:rsidP="00BD3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48" w:type="dxa"/>
          </w:tcPr>
          <w:p w:rsidR="00F8539F" w:rsidRDefault="00F8539F" w:rsidP="00BD3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ek-4</w:t>
            </w:r>
          </w:p>
          <w:p w:rsidR="00F8539F" w:rsidRDefault="00F8539F" w:rsidP="00BD3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-08-2020 to 07-8-2020</w:t>
            </w:r>
          </w:p>
        </w:tc>
        <w:tc>
          <w:tcPr>
            <w:tcW w:w="4473" w:type="dxa"/>
          </w:tcPr>
          <w:p w:rsidR="00F8539F" w:rsidRDefault="00F8539F" w:rsidP="00BD3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agraph completion, Jumbled Paragraph, Summary,  E mail and Letter Writing</w:t>
            </w:r>
          </w:p>
        </w:tc>
      </w:tr>
    </w:tbl>
    <w:p w:rsidR="00F8539F" w:rsidRDefault="00F8539F" w:rsidP="00F8539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8539F" w:rsidRDefault="00F8539F" w:rsidP="00F8539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822422" w:rsidRDefault="00822422" w:rsidP="0082242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B90B03">
        <w:rPr>
          <w:rFonts w:ascii="Times New Roman" w:hAnsi="Times New Roman" w:cs="Times New Roman"/>
          <w:b/>
          <w:sz w:val="24"/>
          <w:szCs w:val="24"/>
        </w:rPr>
        <w:t xml:space="preserve">Faculty Assigned for </w:t>
      </w:r>
      <w:r>
        <w:rPr>
          <w:rFonts w:ascii="Times New Roman" w:hAnsi="Times New Roman" w:cs="Times New Roman"/>
          <w:b/>
          <w:sz w:val="24"/>
          <w:szCs w:val="24"/>
        </w:rPr>
        <w:t>Verbal ability training:</w:t>
      </w:r>
    </w:p>
    <w:p w:rsidR="00822422" w:rsidRDefault="00822422" w:rsidP="0082242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822422" w:rsidRPr="00822422" w:rsidRDefault="00822422" w:rsidP="00822422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822422">
        <w:rPr>
          <w:rFonts w:ascii="Times New Roman" w:hAnsi="Times New Roman" w:cs="Times New Roman"/>
          <w:sz w:val="24"/>
          <w:szCs w:val="24"/>
        </w:rPr>
        <w:t xml:space="preserve">1. </w:t>
      </w:r>
      <w:proofErr w:type="spellStart"/>
      <w:r w:rsidRPr="00822422">
        <w:rPr>
          <w:rFonts w:ascii="Times New Roman" w:hAnsi="Times New Roman" w:cs="Times New Roman"/>
          <w:sz w:val="24"/>
          <w:szCs w:val="24"/>
        </w:rPr>
        <w:t>Mr.Y.Sivaramakrishna</w:t>
      </w:r>
      <w:proofErr w:type="spellEnd"/>
    </w:p>
    <w:p w:rsidR="00822422" w:rsidRPr="00822422" w:rsidRDefault="00822422" w:rsidP="00822422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822422">
        <w:rPr>
          <w:rFonts w:ascii="Times New Roman" w:hAnsi="Times New Roman" w:cs="Times New Roman"/>
          <w:sz w:val="24"/>
          <w:szCs w:val="24"/>
        </w:rPr>
        <w:t xml:space="preserve">2. </w:t>
      </w:r>
      <w:proofErr w:type="spellStart"/>
      <w:r>
        <w:rPr>
          <w:rFonts w:ascii="Times New Roman" w:hAnsi="Times New Roman" w:cs="Times New Roman"/>
          <w:sz w:val="24"/>
          <w:szCs w:val="24"/>
        </w:rPr>
        <w:t>Mr.</w:t>
      </w:r>
      <w:r w:rsidRPr="00822422">
        <w:rPr>
          <w:rFonts w:ascii="Times New Roman" w:hAnsi="Times New Roman" w:cs="Times New Roman"/>
          <w:sz w:val="24"/>
          <w:szCs w:val="24"/>
        </w:rPr>
        <w:t>B.RAMU</w:t>
      </w:r>
      <w:proofErr w:type="spellEnd"/>
    </w:p>
    <w:p w:rsidR="00822422" w:rsidRPr="00822422" w:rsidRDefault="00822422" w:rsidP="00822422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822422">
        <w:rPr>
          <w:rFonts w:ascii="Times New Roman" w:hAnsi="Times New Roman" w:cs="Times New Roman"/>
          <w:sz w:val="24"/>
          <w:szCs w:val="24"/>
        </w:rPr>
        <w:t xml:space="preserve">3. </w:t>
      </w:r>
      <w:proofErr w:type="spellStart"/>
      <w:r w:rsidRPr="00822422">
        <w:rPr>
          <w:rFonts w:ascii="Times New Roman" w:hAnsi="Times New Roman" w:cs="Times New Roman"/>
          <w:sz w:val="24"/>
          <w:szCs w:val="24"/>
        </w:rPr>
        <w:t>Mr.M.Krishna</w:t>
      </w:r>
      <w:proofErr w:type="spellEnd"/>
    </w:p>
    <w:p w:rsidR="00822422" w:rsidRPr="00822422" w:rsidRDefault="00822422" w:rsidP="00822422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822422">
        <w:rPr>
          <w:rFonts w:ascii="Times New Roman" w:hAnsi="Times New Roman" w:cs="Times New Roman"/>
          <w:sz w:val="24"/>
          <w:szCs w:val="24"/>
        </w:rPr>
        <w:t>4. Mr. RVNR Sunil Krishna</w:t>
      </w:r>
    </w:p>
    <w:p w:rsidR="00BD3903" w:rsidRDefault="00BD3903"/>
    <w:p w:rsidR="00822422" w:rsidRDefault="00822422"/>
    <w:p w:rsidR="00D26269" w:rsidRDefault="00D26269"/>
    <w:p w:rsidR="00D26269" w:rsidRDefault="00D26269"/>
    <w:p w:rsidR="00D26269" w:rsidRDefault="00D26269"/>
    <w:p w:rsidR="00D26269" w:rsidRDefault="00D26269"/>
    <w:p w:rsidR="00822422" w:rsidRDefault="00822422"/>
    <w:p w:rsidR="00D26269" w:rsidRDefault="00D26269"/>
    <w:p w:rsidR="00D26269" w:rsidRDefault="00D26269"/>
    <w:p w:rsidR="00D26269" w:rsidRDefault="00D26269"/>
    <w:p w:rsidR="00822422" w:rsidRDefault="00822422" w:rsidP="0082242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tudents’ Performance </w:t>
      </w:r>
    </w:p>
    <w:p w:rsidR="00822422" w:rsidRPr="00550370" w:rsidRDefault="00822422" w:rsidP="00550370">
      <w:pPr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B90B03">
        <w:rPr>
          <w:rFonts w:ascii="Times New Roman" w:hAnsi="Times New Roman" w:cs="Times New Roman"/>
          <w:b/>
          <w:sz w:val="24"/>
          <w:szCs w:val="24"/>
        </w:rPr>
        <w:t xml:space="preserve">Date of Exam: </w:t>
      </w:r>
      <w:r w:rsidRPr="00822422">
        <w:rPr>
          <w:rFonts w:ascii="Arial" w:eastAsia="Times New Roman" w:hAnsi="Arial" w:cs="Arial"/>
          <w:b/>
          <w:color w:val="000000"/>
          <w:sz w:val="20"/>
          <w:szCs w:val="20"/>
        </w:rPr>
        <w:t>14/ 07/ 2020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</w:p>
    <w:tbl>
      <w:tblPr>
        <w:tblpPr w:leftFromText="180" w:rightFromText="180" w:vertAnchor="text" w:tblpY="1"/>
        <w:tblOverlap w:val="never"/>
        <w:tblW w:w="7830" w:type="dxa"/>
        <w:tblInd w:w="93" w:type="dxa"/>
        <w:tblLook w:val="04A0"/>
      </w:tblPr>
      <w:tblGrid>
        <w:gridCol w:w="3310"/>
        <w:gridCol w:w="1540"/>
        <w:gridCol w:w="960"/>
        <w:gridCol w:w="960"/>
        <w:gridCol w:w="1060"/>
      </w:tblGrid>
      <w:tr w:rsidR="00822422" w:rsidRPr="00822422" w:rsidTr="00550370">
        <w:trPr>
          <w:trHeight w:val="525"/>
        </w:trPr>
        <w:tc>
          <w:tcPr>
            <w:tcW w:w="3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ame of the student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Roll No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Branch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ction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est -1 Score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kul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agadish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17R11A0402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9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.Nagaraju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5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itin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and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17R11A0405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.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okeshwar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gar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17R11A0406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andarivishalreddy@gmail.com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9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ebrolu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ty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ravya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9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D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urag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9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i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.Akash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Reddy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9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nigdh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G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2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shwin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ddy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.Harshini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G.nanaji888@gmail.com 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17R11A042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8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undl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uraj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7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.Abhijeeth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17R11A0423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3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K. N.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hravani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9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ddyshetty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yothika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tish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oud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2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ri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idhi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5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havya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amsh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N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5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llapat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shm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17R11A0433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7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.Sadhana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4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.Sa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iran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1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ihitha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6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dal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avya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3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ikiran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chakonda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4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8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irumal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gallagadda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7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yoshnavi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4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nehith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5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.PRANAVI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5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dat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ayanth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i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8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.Srivaishnav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5A04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V.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avitr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18R15A0403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5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hasker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5A04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8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harath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uguru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5A04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6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ALEPU GOPI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5A0410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8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john 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R11A0450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Roshan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ingh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89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3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bby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. 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.sowjany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eerthana</w:t>
            </w:r>
            <w:proofErr w:type="spellEnd"/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66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2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ushm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ulusu</w:t>
            </w:r>
            <w:proofErr w:type="spellEnd"/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5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4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jid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90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9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G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ohith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shaal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4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arhan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iddiqui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rukull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owmya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nkeerthan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7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HARSHITH 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7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4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havanijeedipally2017@gmail.com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7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.Shant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gar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6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.Arpitha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.Avinash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5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yed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ilayath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hadari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.VIKAS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iranmayi.T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7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K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irish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7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Bharat 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6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ahnav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asari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8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oj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5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.s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eepak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7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ree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ndhini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h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arveen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c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G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nay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umar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B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njam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makanth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E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GANTI SAI TEJA SREE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C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arith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odduturi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D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4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G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Yashwanth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A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gant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Bharat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C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0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ARTHIKA MUNNURI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C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7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shm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andra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B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9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nishaReddy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C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ttabouin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veen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A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B.sai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eja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7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wetha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B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hamit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Naidu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D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5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vek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athula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araprasad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arla 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A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usanth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ammili</w:t>
            </w:r>
            <w:proofErr w:type="spellEnd"/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B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5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ushm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ddy</w:t>
            </w:r>
            <w:proofErr w:type="spellEnd"/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B8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4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J.sai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rishn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aitanya</w:t>
            </w:r>
            <w:proofErr w:type="spellEnd"/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B4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2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N PRITHVI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C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5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saikoteswar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o</w:t>
            </w:r>
            <w:proofErr w:type="spellEnd"/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E1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4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rikar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Chandra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A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5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hiva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amera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A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.suryanarayan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oud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umad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ithish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Reddy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B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ditya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5A04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8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ethana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A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KSY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aneet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17R11A04B9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4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.vivek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E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Yeshwanth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ddy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D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arak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D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9 / 50</w:t>
            </w:r>
          </w:p>
        </w:tc>
      </w:tr>
      <w:tr w:rsidR="00550370" w:rsidRPr="00822422" w:rsidTr="00550370">
        <w:trPr>
          <w:trHeight w:val="317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 </w:t>
            </w:r>
            <w:proofErr w:type="spellStart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ejasree</w:t>
            </w:r>
            <w:proofErr w:type="spellEnd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Reddy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E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 / 30</w:t>
            </w:r>
          </w:p>
        </w:tc>
      </w:tr>
      <w:tr w:rsidR="00550370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RPITA P SAVALAGI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F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4 / 30</w:t>
            </w:r>
          </w:p>
        </w:tc>
      </w:tr>
      <w:tr w:rsidR="00550370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after="0"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.Saketh</w:t>
            </w:r>
            <w:proofErr w:type="spellEnd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Kumar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G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822422" w:rsidRDefault="00550370" w:rsidP="00550370">
            <w:pPr>
              <w:spacing w:after="0"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4 / 30</w:t>
            </w:r>
          </w:p>
        </w:tc>
      </w:tr>
      <w:tr w:rsidR="00550370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after="0"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mala.K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G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822422" w:rsidRDefault="00550370" w:rsidP="00550370">
            <w:pPr>
              <w:spacing w:after="0"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4 / 30</w:t>
            </w:r>
          </w:p>
        </w:tc>
      </w:tr>
      <w:tr w:rsidR="00550370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after="0"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.Mithravindha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G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822422" w:rsidRDefault="00550370" w:rsidP="00550370">
            <w:pPr>
              <w:spacing w:after="0"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 / 30</w:t>
            </w:r>
          </w:p>
        </w:tc>
      </w:tr>
      <w:tr w:rsidR="00550370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after="0"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.Jaya</w:t>
            </w:r>
            <w:proofErr w:type="spellEnd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nasa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H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822422" w:rsidRDefault="00550370" w:rsidP="00550370">
            <w:pPr>
              <w:spacing w:after="0"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4 / 30</w:t>
            </w:r>
          </w:p>
        </w:tc>
      </w:tr>
      <w:tr w:rsidR="00550370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after="0"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nvitha</w:t>
            </w:r>
            <w:proofErr w:type="spellEnd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reddy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H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822422" w:rsidRDefault="00550370" w:rsidP="00550370">
            <w:pPr>
              <w:spacing w:after="0"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 / 30</w:t>
            </w:r>
          </w:p>
        </w:tc>
      </w:tr>
      <w:tr w:rsidR="00550370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after="0"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.Sarang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H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822422" w:rsidRDefault="00550370" w:rsidP="00550370">
            <w:pPr>
              <w:spacing w:after="0"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4 / 30</w:t>
            </w:r>
          </w:p>
        </w:tc>
      </w:tr>
      <w:tr w:rsidR="00550370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after="0"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.Navya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J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822422" w:rsidRDefault="00550370" w:rsidP="00550370">
            <w:pPr>
              <w:spacing w:after="0"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0" w:lineRule="atLeas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 / 30</w:t>
            </w:r>
          </w:p>
        </w:tc>
      </w:tr>
      <w:tr w:rsidR="00550370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havya</w:t>
            </w:r>
            <w:proofErr w:type="spellEnd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Reddy </w:t>
            </w:r>
            <w:proofErr w:type="spellStart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anuganti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R11A04G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/3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ish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l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.Keerthana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N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8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charl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eevan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M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.sai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aya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N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8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disesha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P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4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orr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ashanth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17R11A04M1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ollampally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ishwarya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L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HUL JOSHI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N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9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Yuvaraj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Krishna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P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5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hailaj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Reddy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L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0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ohith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M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.Manisha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5A04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rinivasan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k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dd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indhuja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N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5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.Pravalika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P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Kura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myuktha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M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swarsa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okkam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N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Praty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Nellore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N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ANKA SHARON BLESSY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K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5 / 50</w:t>
            </w:r>
          </w:p>
        </w:tc>
      </w:tr>
      <w:tr w:rsidR="00822422" w:rsidRPr="00822422" w:rsidTr="00550370">
        <w:trPr>
          <w:trHeight w:val="300"/>
        </w:trPr>
        <w:tc>
          <w:tcPr>
            <w:tcW w:w="33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rudul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n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M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 / 50</w:t>
            </w:r>
          </w:p>
        </w:tc>
      </w:tr>
    </w:tbl>
    <w:p w:rsidR="00550370" w:rsidRDefault="00550370"/>
    <w:p w:rsidR="00D26269" w:rsidRDefault="00550370">
      <w:r>
        <w:br w:type="textWrapping" w:clear="all"/>
      </w:r>
    </w:p>
    <w:p w:rsidR="00822422" w:rsidRPr="00822422" w:rsidRDefault="00822422" w:rsidP="00822422">
      <w:pPr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B90B03">
        <w:rPr>
          <w:rFonts w:ascii="Times New Roman" w:hAnsi="Times New Roman" w:cs="Times New Roman"/>
          <w:b/>
          <w:sz w:val="24"/>
          <w:szCs w:val="24"/>
        </w:rPr>
        <w:t xml:space="preserve">Date of Exam: </w:t>
      </w:r>
      <w:r>
        <w:rPr>
          <w:rFonts w:ascii="Arial" w:eastAsia="Times New Roman" w:hAnsi="Arial" w:cs="Arial"/>
          <w:b/>
          <w:color w:val="000000"/>
          <w:sz w:val="20"/>
          <w:szCs w:val="20"/>
        </w:rPr>
        <w:t>17</w:t>
      </w:r>
      <w:r w:rsidRPr="00822422">
        <w:rPr>
          <w:rFonts w:ascii="Arial" w:eastAsia="Times New Roman" w:hAnsi="Arial" w:cs="Arial"/>
          <w:b/>
          <w:color w:val="000000"/>
          <w:sz w:val="20"/>
          <w:szCs w:val="20"/>
        </w:rPr>
        <w:t>/ 07/ 2020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</w:p>
    <w:tbl>
      <w:tblPr>
        <w:tblpPr w:leftFromText="180" w:rightFromText="180" w:vertAnchor="text" w:tblpY="1"/>
        <w:tblOverlap w:val="never"/>
        <w:tblW w:w="8000" w:type="dxa"/>
        <w:tblInd w:w="93" w:type="dxa"/>
        <w:tblLook w:val="04A0"/>
      </w:tblPr>
      <w:tblGrid>
        <w:gridCol w:w="2980"/>
        <w:gridCol w:w="2140"/>
        <w:gridCol w:w="960"/>
        <w:gridCol w:w="960"/>
        <w:gridCol w:w="960"/>
      </w:tblGrid>
      <w:tr w:rsidR="00822422" w:rsidRPr="00822422" w:rsidTr="00550370">
        <w:trPr>
          <w:trHeight w:val="525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ame of the student</w:t>
            </w:r>
          </w:p>
        </w:tc>
        <w:tc>
          <w:tcPr>
            <w:tcW w:w="2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Roll No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Branch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ction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est - 2 Score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kul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agadish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17R11A0402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shwin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Reddy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harath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 S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5A04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hasker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5A04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4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havy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ebrolu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ty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ravy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D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urag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.Akash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Reddy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undl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uraj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yoshnavi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K. N.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hravani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.Abhijeeth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17R11A0423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.Srinidhi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ddyshetty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yothik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.Sadhan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llapat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shm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17R11A0433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4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ihith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.Sa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iran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ALEPU GOPI 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5A04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dal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avy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3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.Pranavi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i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iKiran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chakond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4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nigdh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G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4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irumal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gallagadd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dat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ayanth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i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V J Esther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ni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.Pavitr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i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5A04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.Srivaishnavi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5A04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AMSHI N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shal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Reddy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bdullah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arhan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iddiqui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B S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L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ushm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C.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hant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gar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Chandrakanth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irr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oteswar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rukull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owmy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G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ohith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shaal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arshith</w:t>
            </w:r>
            <w:proofErr w:type="spellEnd"/>
          </w:p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7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J.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owjany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eerthan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66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.Arpitha</w:t>
            </w:r>
            <w:proofErr w:type="spellEnd"/>
          </w:p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64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4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K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irish</w:t>
            </w:r>
            <w:proofErr w:type="spellEnd"/>
          </w:p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73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.S Deepak</w:t>
            </w:r>
          </w:p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84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.Avinash</w:t>
            </w:r>
            <w:proofErr w:type="spellEnd"/>
          </w:p>
        </w:tc>
        <w:tc>
          <w:tcPr>
            <w:tcW w:w="2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86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oj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vindr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man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emadribotl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oshan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ingh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hithi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4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ahnav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asari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nkeerthan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ree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ndhini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reenivas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ondapally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yed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ilayath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hadari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arun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.suryanarayan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oud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 A04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.Sa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ej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.Anish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A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arith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odduturi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D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G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nay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umar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B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G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Yashwanth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A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umad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ithish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Reddy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B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J.sai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rishn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aitany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B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ARTHIKA MUNNURI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C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ethan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A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KSY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aneet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B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GANTI SAI TEJA SREE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C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mid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jini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C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nish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Reddy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C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N PRITHVI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C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gant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Bharat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C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h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arveen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C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al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hiv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hankar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ddy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D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shm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andr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B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ikoteswar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o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E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hamit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Naidu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D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hankar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dity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5A04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hiva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amer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A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Sindhuj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D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indhuj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D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rikar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Chandra</w:t>
            </w:r>
          </w:p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A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usanth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ammili</w:t>
            </w:r>
            <w:proofErr w:type="spellEnd"/>
          </w:p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B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ushm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ddy</w:t>
            </w:r>
            <w:proofErr w:type="spellEnd"/>
          </w:p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B8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wetha</w:t>
            </w:r>
            <w:proofErr w:type="spellEnd"/>
          </w:p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B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.vivek</w:t>
            </w:r>
            <w:proofErr w:type="spellEnd"/>
          </w:p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E0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araprasad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arla </w:t>
            </w:r>
          </w:p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A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njam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makanth</w:t>
            </w:r>
            <w:proofErr w:type="spellEnd"/>
          </w:p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E4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vek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athula</w:t>
            </w:r>
            <w:proofErr w:type="spellEnd"/>
          </w:p>
        </w:tc>
        <w:tc>
          <w:tcPr>
            <w:tcW w:w="2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99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 / 30</w:t>
            </w:r>
          </w:p>
        </w:tc>
      </w:tr>
      <w:tr w:rsidR="00822422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Yeshwanth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ddy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d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22422" w:rsidRPr="00822422" w:rsidRDefault="00822422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 / 30</w:t>
            </w:r>
          </w:p>
        </w:tc>
      </w:tr>
      <w:tr w:rsidR="00550370" w:rsidRPr="00822422" w:rsidTr="009241B2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uj</w:t>
            </w:r>
            <w:proofErr w:type="spellEnd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ulkarni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E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Default="00550370" w:rsidP="00550370">
            <w:pPr>
              <w:spacing w:line="240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0 / 50</w:t>
            </w:r>
          </w:p>
        </w:tc>
      </w:tr>
      <w:tr w:rsidR="00550370" w:rsidRPr="00822422" w:rsidTr="009241B2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RPITA P SAVALAGI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F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Default="00550370" w:rsidP="00550370">
            <w:pPr>
              <w:spacing w:line="240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2 / 50</w:t>
            </w:r>
          </w:p>
        </w:tc>
      </w:tr>
      <w:tr w:rsidR="00550370" w:rsidRPr="00822422" w:rsidTr="009241B2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anth.Chintal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F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Default="00550370" w:rsidP="00550370">
            <w:pPr>
              <w:spacing w:line="240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7 / 50</w:t>
            </w:r>
          </w:p>
        </w:tc>
      </w:tr>
      <w:tr w:rsidR="00550370" w:rsidRPr="00822422" w:rsidTr="009241B2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.Saketh</w:t>
            </w:r>
            <w:proofErr w:type="spellEnd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Kumar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G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Default="00550370" w:rsidP="00550370">
            <w:pPr>
              <w:spacing w:line="240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7 / 50</w:t>
            </w:r>
          </w:p>
        </w:tc>
      </w:tr>
      <w:tr w:rsidR="00550370" w:rsidRPr="00822422" w:rsidTr="009241B2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anuganti</w:t>
            </w:r>
            <w:proofErr w:type="spellEnd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havya</w:t>
            </w:r>
            <w:proofErr w:type="spellEnd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Reddy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G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Default="00550370" w:rsidP="00550370">
            <w:pPr>
              <w:spacing w:line="240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550370" w:rsidRPr="00822422" w:rsidTr="009241B2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mala.K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G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Default="00550370" w:rsidP="00550370">
            <w:pPr>
              <w:spacing w:line="240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9 / 50</w:t>
            </w:r>
          </w:p>
        </w:tc>
      </w:tr>
      <w:tr w:rsidR="00550370" w:rsidRPr="00822422" w:rsidTr="009241B2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.Mithravindh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G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Default="00550370" w:rsidP="00550370">
            <w:pPr>
              <w:spacing w:line="240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8 / 50</w:t>
            </w:r>
          </w:p>
        </w:tc>
      </w:tr>
      <w:tr w:rsidR="00550370" w:rsidRPr="00822422" w:rsidTr="009241B2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.Jaya</w:t>
            </w:r>
            <w:proofErr w:type="spellEnd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nas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H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Default="00550370" w:rsidP="00550370">
            <w:pPr>
              <w:spacing w:line="240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6 / 50</w:t>
            </w:r>
          </w:p>
        </w:tc>
      </w:tr>
      <w:tr w:rsidR="00550370" w:rsidRPr="00822422" w:rsidTr="009241B2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nvitha</w:t>
            </w:r>
            <w:proofErr w:type="spellEnd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reddy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H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Default="00550370" w:rsidP="00550370">
            <w:pPr>
              <w:spacing w:line="240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550370" w:rsidRPr="00822422" w:rsidTr="009241B2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.Sarang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H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Default="00550370" w:rsidP="00550370">
            <w:pPr>
              <w:spacing w:line="240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5 / 50</w:t>
            </w:r>
          </w:p>
        </w:tc>
      </w:tr>
      <w:tr w:rsidR="00550370" w:rsidRPr="00822422" w:rsidTr="009241B2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.S.SreeVed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J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Default="00550370" w:rsidP="00550370">
            <w:pPr>
              <w:spacing w:line="240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0 / 50</w:t>
            </w:r>
          </w:p>
        </w:tc>
      </w:tr>
      <w:tr w:rsidR="00550370" w:rsidRPr="00822422" w:rsidTr="009241B2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.Navy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J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Default="00550370" w:rsidP="00550370">
            <w:pPr>
              <w:spacing w:line="240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0 / 50</w:t>
            </w:r>
          </w:p>
        </w:tc>
      </w:tr>
      <w:tr w:rsidR="00550370" w:rsidRPr="00822422" w:rsidTr="009241B2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V </w:t>
            </w:r>
            <w:proofErr w:type="spellStart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ejashwini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K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Default="00550370" w:rsidP="00550370">
            <w:pPr>
              <w:spacing w:line="240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7 / 50</w:t>
            </w:r>
          </w:p>
        </w:tc>
      </w:tr>
      <w:tr w:rsidR="00550370" w:rsidRPr="00822422" w:rsidTr="009241B2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havya</w:t>
            </w:r>
            <w:proofErr w:type="spellEnd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Reddy </w:t>
            </w:r>
            <w:proofErr w:type="spellStart"/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anuganti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503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R11A04G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550370" w:rsidRDefault="00550370" w:rsidP="00550370">
            <w:pPr>
              <w:spacing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Default="00550370" w:rsidP="00550370">
            <w:pPr>
              <w:spacing w:line="240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8 / 50</w:t>
            </w:r>
          </w:p>
        </w:tc>
      </w:tr>
      <w:tr w:rsidR="00550370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SAI SRINIVASAN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k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 / 30</w:t>
            </w:r>
          </w:p>
        </w:tc>
      </w:tr>
      <w:tr w:rsidR="00550370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disesh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v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p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 / 30</w:t>
            </w:r>
          </w:p>
        </w:tc>
      </w:tr>
      <w:tr w:rsidR="00550370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Banka Sharon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lessy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K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 / 30</w:t>
            </w:r>
          </w:p>
        </w:tc>
      </w:tr>
      <w:tr w:rsidR="00550370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.Manish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5A04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4 / 30</w:t>
            </w:r>
          </w:p>
        </w:tc>
      </w:tr>
      <w:tr w:rsidR="00550370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swarsa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okkam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N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 / 30</w:t>
            </w:r>
          </w:p>
        </w:tc>
      </w:tr>
      <w:tr w:rsidR="00550370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avy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r11a01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 / 30</w:t>
            </w:r>
          </w:p>
        </w:tc>
      </w:tr>
      <w:tr w:rsidR="00550370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ollampally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ishwary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L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 / 30</w:t>
            </w:r>
          </w:p>
        </w:tc>
      </w:tr>
      <w:tr w:rsidR="00550370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orr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ashanth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M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 / 30</w:t>
            </w:r>
          </w:p>
        </w:tc>
      </w:tr>
      <w:tr w:rsidR="00550370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Kura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myukth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M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 / 30</w:t>
            </w:r>
          </w:p>
        </w:tc>
      </w:tr>
      <w:tr w:rsidR="00550370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.sai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ay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N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 / 30</w:t>
            </w:r>
          </w:p>
        </w:tc>
      </w:tr>
      <w:tr w:rsidR="00550370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ddi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indhuj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n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 / 30</w:t>
            </w:r>
          </w:p>
        </w:tc>
      </w:tr>
      <w:tr w:rsidR="00550370" w:rsidRPr="00822422" w:rsidTr="00550370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aty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Nellore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N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 / 30</w:t>
            </w:r>
          </w:p>
        </w:tc>
      </w:tr>
      <w:tr w:rsidR="00550370" w:rsidRPr="00822422" w:rsidTr="00550370">
        <w:trPr>
          <w:trHeight w:val="300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R.Keerthana</w:t>
            </w:r>
            <w:proofErr w:type="spellEnd"/>
          </w:p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N8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 / 30</w:t>
            </w:r>
          </w:p>
        </w:tc>
      </w:tr>
      <w:tr w:rsidR="00550370" w:rsidRPr="00822422" w:rsidTr="00550370">
        <w:trPr>
          <w:trHeight w:val="300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ohith</w:t>
            </w:r>
            <w:proofErr w:type="spellEnd"/>
          </w:p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M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 / 30</w:t>
            </w:r>
          </w:p>
        </w:tc>
      </w:tr>
      <w:tr w:rsidR="00550370" w:rsidRPr="00822422" w:rsidTr="00550370">
        <w:trPr>
          <w:trHeight w:val="300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hailaja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Reddy </w:t>
            </w:r>
          </w:p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L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 / 30</w:t>
            </w:r>
          </w:p>
        </w:tc>
      </w:tr>
      <w:tr w:rsidR="00550370" w:rsidRPr="00822422" w:rsidTr="00550370">
        <w:trPr>
          <w:trHeight w:val="300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.Pravalika</w:t>
            </w:r>
            <w:proofErr w:type="spellEnd"/>
          </w:p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P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 / 30</w:t>
            </w:r>
          </w:p>
        </w:tc>
      </w:tr>
      <w:tr w:rsidR="00550370" w:rsidRPr="00822422" w:rsidTr="00550370">
        <w:trPr>
          <w:trHeight w:val="300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Yuvaraj</w:t>
            </w:r>
            <w:proofErr w:type="spellEnd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rishn</w:t>
            </w:r>
            <w:proofErr w:type="spellEnd"/>
          </w:p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P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50370" w:rsidRPr="00822422" w:rsidRDefault="00550370" w:rsidP="0055037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24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 / 30</w:t>
            </w:r>
          </w:p>
        </w:tc>
      </w:tr>
    </w:tbl>
    <w:p w:rsidR="00550370" w:rsidRDefault="00550370"/>
    <w:p w:rsidR="00822422" w:rsidRDefault="00550370">
      <w:r>
        <w:br w:type="textWrapping" w:clear="all"/>
      </w:r>
    </w:p>
    <w:p w:rsidR="00D26269" w:rsidRDefault="008F65EC">
      <w:r w:rsidRPr="008F65EC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Dept of ECE </w:t>
      </w:r>
      <w:proofErr w:type="gramStart"/>
      <w:r w:rsidRPr="008F65EC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( Student</w:t>
      </w:r>
      <w:proofErr w:type="gramEnd"/>
      <w:r w:rsidRPr="008F65EC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 xml:space="preserve"> got more than 50% marks in Verbal Ability)</w:t>
      </w:r>
      <w:r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:</w:t>
      </w:r>
    </w:p>
    <w:tbl>
      <w:tblPr>
        <w:tblW w:w="7460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26"/>
        <w:gridCol w:w="3998"/>
        <w:gridCol w:w="1875"/>
        <w:gridCol w:w="961"/>
      </w:tblGrid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S.No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Name of student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Roll number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Section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bhinav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akash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01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kul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agadish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17R11A0402 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itin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and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05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shal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ddy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07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.Akash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Reddy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15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nigdh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ampal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16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undl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uraj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21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K.0hijeeth 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17R11A0423 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K. N.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hravani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24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ollapudi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iva Raman  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25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vyasree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26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ddyshetty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yothik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27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M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rinidhi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29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4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havy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30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ay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yadam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31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llapati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shmi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17R11A0433 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.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dhan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34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ushi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i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35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.Sweth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36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.Sai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iran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37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ihith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38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dal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avy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39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3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chakond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ikiran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41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irumal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gallagadd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42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yoshnavi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nd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43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.Pranavi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45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adl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andan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47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 Ajay Kumar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5A0401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9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.srivaishnavi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5A0402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V.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avitr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i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5A0403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1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atikindi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rvesh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5A0405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2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.shravani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18R15A0406 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3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vul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hasker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5A0407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A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4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bdullah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arhan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iddiqui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49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B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5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i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nkeerthan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rj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51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B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6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.Reshm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53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B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7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C.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hanti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gar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54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B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8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.Koteshwari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56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B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9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rukull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owmy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60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B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lastRenderedPageBreak/>
              <w:t>40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ohith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shaal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62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B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1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mani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63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B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2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.Arpith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64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B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3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havani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eedipally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65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B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4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K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i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irish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73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B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5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.Navy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ree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74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B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6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ree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ndhini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76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B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7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Mohammad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meer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82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B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8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.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kas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83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B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9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 .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vinash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86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B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0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oj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88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B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1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oshan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ingh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89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B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2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reenivas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ondapally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91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B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3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V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im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vek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96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B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4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.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i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anesh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5A0411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B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5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.Sai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ej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98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C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6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vek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athul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99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C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7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ttabouin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veen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A8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C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8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G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rchan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B1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C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9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G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nay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umar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B2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C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0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weth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B5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C</w:t>
            </w:r>
          </w:p>
        </w:tc>
      </w:tr>
      <w:tr w:rsidR="008F65EC" w:rsidRPr="008F65EC" w:rsidTr="008F65EC">
        <w:trPr>
          <w:trHeight w:val="282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1</w:t>
            </w:r>
          </w:p>
        </w:tc>
        <w:tc>
          <w:tcPr>
            <w:tcW w:w="3998" w:type="dxa"/>
            <w:shd w:val="clear" w:color="auto" w:fill="auto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okesh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andr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C0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C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2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ganti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i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ej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ree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C2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C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3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midi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jini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Reddy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C3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C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4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nish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C4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C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5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arthik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unnuri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C8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C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6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isathwik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del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D0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C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7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g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oni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D2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C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8</w:t>
            </w:r>
          </w:p>
        </w:tc>
        <w:tc>
          <w:tcPr>
            <w:tcW w:w="3998" w:type="dxa"/>
            <w:shd w:val="clear" w:color="auto" w:fill="auto"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aluri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dhuri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D4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C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9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ubramanian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mbik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D7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C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0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ghavendr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D9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C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1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vek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enali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E0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C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2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njam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makanth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E4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C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3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vaneeth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5A0421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C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4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esav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nkar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dity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5A0422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C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5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.Preethi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5A0429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C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6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G.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nish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5A0431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C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7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esth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i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ej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F4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D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8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CVS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my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harvani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F6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D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9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und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.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keth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Kumar 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G2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D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0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KVG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meer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G3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D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1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.Vaishnavi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G4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D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2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aithapu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shmisri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G6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D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3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havy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Reddy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anuganti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G7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D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4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.Mithravindh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G9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D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5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M. Jaya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nas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H0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D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6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.Nikhit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H2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D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7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.S.SreeVed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J7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D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8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B.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anith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18R15A0433 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D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9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une.sruthi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5A0434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D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lastRenderedPageBreak/>
              <w:t>90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ishik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ddy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L0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E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1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addam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aishnavi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L2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E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2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itish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ummadavelly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L3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E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3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avety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avy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hree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L8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E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4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ollampally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ishwary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L9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E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5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olloju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vali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M0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E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6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Kura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myukth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M2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E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7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charl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eevan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M3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E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8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.Shashank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M8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E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9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.Sreevani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N0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E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.siri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ushm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N2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E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.sai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ay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N5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E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.Keerthan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N8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E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3</w:t>
            </w:r>
          </w:p>
        </w:tc>
        <w:tc>
          <w:tcPr>
            <w:tcW w:w="3998" w:type="dxa"/>
            <w:shd w:val="clear" w:color="auto" w:fill="auto"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swarsai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okkam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N9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E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4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.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ai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andan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P0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E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gram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 .</w:t>
            </w:r>
            <w:proofErr w:type="gram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avalik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R11A04P5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E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6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ikhila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5A0440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E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7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.Manish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5A0443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E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8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.sowmya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18R15A0444 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E</w:t>
            </w:r>
          </w:p>
        </w:tc>
      </w:tr>
      <w:tr w:rsidR="008F65EC" w:rsidRPr="008F65EC" w:rsidTr="008F65EC">
        <w:trPr>
          <w:trHeight w:val="255"/>
        </w:trPr>
        <w:tc>
          <w:tcPr>
            <w:tcW w:w="626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8F65E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9</w:t>
            </w:r>
          </w:p>
        </w:tc>
        <w:tc>
          <w:tcPr>
            <w:tcW w:w="3998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heguri</w:t>
            </w:r>
            <w:proofErr w:type="spellEnd"/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uresh             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R15A0445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:rsidR="008F65EC" w:rsidRPr="008F65EC" w:rsidRDefault="008F65EC" w:rsidP="008F65E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F65E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CE E</w:t>
            </w:r>
          </w:p>
        </w:tc>
      </w:tr>
    </w:tbl>
    <w:p w:rsidR="00D26269" w:rsidRDefault="00D26269"/>
    <w:p w:rsidR="00D26269" w:rsidRDefault="00D26269"/>
    <w:p w:rsidR="00D26269" w:rsidRDefault="00D26269"/>
    <w:p w:rsidR="00D26269" w:rsidRDefault="00D26269"/>
    <w:p w:rsidR="00D26269" w:rsidRDefault="00D26269"/>
    <w:p w:rsidR="00550370" w:rsidRDefault="00550370"/>
    <w:p w:rsidR="00550370" w:rsidRDefault="00550370"/>
    <w:p w:rsidR="00550370" w:rsidRDefault="00550370"/>
    <w:p w:rsidR="00550370" w:rsidRDefault="00550370"/>
    <w:p w:rsidR="00550370" w:rsidRDefault="00550370"/>
    <w:p w:rsidR="00550370" w:rsidRDefault="00550370"/>
    <w:p w:rsidR="00550370" w:rsidRDefault="00550370"/>
    <w:p w:rsidR="00550370" w:rsidRDefault="00550370"/>
    <w:p w:rsidR="00550370" w:rsidRDefault="00550370"/>
    <w:p w:rsidR="00550370" w:rsidRDefault="00550370"/>
    <w:p w:rsidR="00550370" w:rsidRDefault="00550370"/>
    <w:p w:rsidR="00D26269" w:rsidRDefault="00D26269" w:rsidP="00D26269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Geethanjali College of Engineering and </w:t>
      </w:r>
      <w:proofErr w:type="gramStart"/>
      <w:r>
        <w:rPr>
          <w:rFonts w:ascii="Times New Roman" w:hAnsi="Times New Roman" w:cs="Times New Roman"/>
          <w:sz w:val="28"/>
          <w:szCs w:val="28"/>
        </w:rPr>
        <w:t>Technology(</w:t>
      </w:r>
      <w:proofErr w:type="gramEnd"/>
      <w:r>
        <w:rPr>
          <w:rFonts w:ascii="Times New Roman" w:hAnsi="Times New Roman" w:cs="Times New Roman"/>
          <w:sz w:val="28"/>
          <w:szCs w:val="28"/>
        </w:rPr>
        <w:t>Autonomous)</w:t>
      </w:r>
    </w:p>
    <w:p w:rsidR="00D26269" w:rsidRDefault="00D26269" w:rsidP="00D26269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partment of Freshman Engineering</w:t>
      </w:r>
    </w:p>
    <w:p w:rsidR="00D26269" w:rsidRDefault="00D26269" w:rsidP="00D2626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1 Week Verbal Abilit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raining for B.Tech IV/I students - </w:t>
      </w:r>
      <w:r w:rsidRPr="00D26269">
        <w:rPr>
          <w:rFonts w:ascii="Times New Roman" w:hAnsi="Times New Roman" w:cs="Times New Roman"/>
          <w:sz w:val="24"/>
          <w:szCs w:val="24"/>
        </w:rPr>
        <w:t>II batch</w:t>
      </w:r>
    </w:p>
    <w:p w:rsidR="00D26269" w:rsidRDefault="00D26269" w:rsidP="00D2626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1-09-2020 to 26-09-20</w:t>
      </w:r>
    </w:p>
    <w:p w:rsidR="00D26269" w:rsidRPr="00B90B03" w:rsidRDefault="00D26269" w:rsidP="00D26269">
      <w:pPr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90B03">
        <w:rPr>
          <w:rFonts w:ascii="Times New Roman" w:eastAsia="Times New Roman" w:hAnsi="Times New Roman" w:cs="Times New Roman"/>
          <w:sz w:val="24"/>
          <w:szCs w:val="24"/>
        </w:rPr>
        <w:t>Academic Year: 2019-20 – I semester</w:t>
      </w:r>
    </w:p>
    <w:p w:rsidR="00D26269" w:rsidRPr="00B90B03" w:rsidRDefault="00D26269" w:rsidP="00D26269">
      <w:pPr>
        <w:spacing w:after="0" w:line="36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B90B03">
        <w:rPr>
          <w:rFonts w:ascii="Times New Roman" w:eastAsia="Times New Roman" w:hAnsi="Times New Roman" w:cs="Times New Roman"/>
          <w:sz w:val="24"/>
          <w:szCs w:val="24"/>
        </w:rPr>
        <w:t>Propos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to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onduct  Freshmen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engineering(GCET)</w:t>
      </w:r>
      <w:r w:rsidRPr="00B90B03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B90B03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Plan: </w:t>
      </w:r>
      <w:r>
        <w:rPr>
          <w:rFonts w:ascii="Times New Roman" w:hAnsi="Times New Roman" w:cs="Times New Roman"/>
          <w:b/>
          <w:sz w:val="24"/>
          <w:szCs w:val="24"/>
        </w:rPr>
        <w:t>21-09-2020 to 26-09-20</w:t>
      </w:r>
    </w:p>
    <w:p w:rsidR="00D26269" w:rsidRDefault="00D26269" w:rsidP="00D26269">
      <w:pPr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90B03">
        <w:rPr>
          <w:rFonts w:ascii="Times New Roman" w:eastAsia="Times New Roman" w:hAnsi="Times New Roman" w:cs="Times New Roman"/>
          <w:sz w:val="24"/>
          <w:szCs w:val="24"/>
        </w:rPr>
        <w:t>Target Group:  IV B.Tech Students</w:t>
      </w:r>
    </w:p>
    <w:p w:rsidR="00D26269" w:rsidRPr="00EE3A77" w:rsidRDefault="00D26269" w:rsidP="00D2626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ordinator: </w:t>
      </w:r>
      <w:proofErr w:type="spellStart"/>
      <w:r>
        <w:rPr>
          <w:rFonts w:ascii="Times New Roman" w:hAnsi="Times New Roman" w:cs="Times New Roman"/>
          <w:sz w:val="24"/>
          <w:szCs w:val="24"/>
        </w:rPr>
        <w:t>G.Karu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mari</w:t>
      </w:r>
      <w:proofErr w:type="spellEnd"/>
      <w:r>
        <w:rPr>
          <w:rFonts w:ascii="Times New Roman" w:hAnsi="Times New Roman" w:cs="Times New Roman"/>
          <w:sz w:val="24"/>
          <w:szCs w:val="24"/>
        </w:rPr>
        <w:t>, Professor of English</w:t>
      </w:r>
    </w:p>
    <w:p w:rsidR="00D26269" w:rsidRDefault="00D26269" w:rsidP="00D2626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26269" w:rsidRDefault="00D26269" w:rsidP="00D2626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D26269" w:rsidRDefault="00D26269" w:rsidP="00D26269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oup A consists of EEE B</w:t>
      </w:r>
      <w:proofErr w:type="gramStart"/>
      <w:r>
        <w:rPr>
          <w:rFonts w:ascii="Times New Roman" w:hAnsi="Times New Roman" w:cs="Times New Roman"/>
          <w:sz w:val="24"/>
          <w:szCs w:val="24"/>
        </w:rPr>
        <w:t>,C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, ME (15+48+21) students taken by </w:t>
      </w:r>
      <w:r w:rsidRPr="00ED0929">
        <w:rPr>
          <w:rFonts w:ascii="Times New Roman" w:hAnsi="Times New Roman" w:cs="Times New Roman"/>
          <w:b/>
          <w:sz w:val="24"/>
          <w:szCs w:val="24"/>
        </w:rPr>
        <w:t xml:space="preserve">Dr. A. </w:t>
      </w:r>
      <w:proofErr w:type="spellStart"/>
      <w:r w:rsidRPr="00ED0929">
        <w:rPr>
          <w:rFonts w:ascii="Times New Roman" w:hAnsi="Times New Roman" w:cs="Times New Roman"/>
          <w:b/>
          <w:sz w:val="24"/>
          <w:szCs w:val="24"/>
        </w:rPr>
        <w:t>Uma</w:t>
      </w:r>
      <w:proofErr w:type="spellEnd"/>
      <w:r w:rsidRPr="00ED0929">
        <w:rPr>
          <w:rFonts w:ascii="Times New Roman" w:hAnsi="Times New Roman" w:cs="Times New Roman"/>
          <w:b/>
          <w:sz w:val="24"/>
          <w:szCs w:val="24"/>
        </w:rPr>
        <w:t xml:space="preserve"> Devi.</w:t>
      </w:r>
    </w:p>
    <w:p w:rsidR="00D26269" w:rsidRPr="00ED0929" w:rsidRDefault="00D26269" w:rsidP="00D2626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D26269" w:rsidRDefault="00D26269" w:rsidP="00D26269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oup B consists </w:t>
      </w:r>
      <w:proofErr w:type="spellStart"/>
      <w:r>
        <w:rPr>
          <w:rFonts w:ascii="Times New Roman" w:hAnsi="Times New Roman" w:cs="Times New Roman"/>
          <w:sz w:val="24"/>
          <w:szCs w:val="24"/>
        </w:rPr>
        <w:t>ofE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</w:t>
      </w:r>
      <w:proofErr w:type="gramStart"/>
      <w:r>
        <w:rPr>
          <w:rFonts w:ascii="Times New Roman" w:hAnsi="Times New Roman" w:cs="Times New Roman"/>
          <w:sz w:val="24"/>
          <w:szCs w:val="24"/>
        </w:rPr>
        <w:t>,C,D,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+EEE A (49+36)students taken </w:t>
      </w:r>
      <w:proofErr w:type="spellStart"/>
      <w:r>
        <w:rPr>
          <w:rFonts w:ascii="Times New Roman" w:hAnsi="Times New Roman" w:cs="Times New Roman"/>
          <w:sz w:val="24"/>
          <w:szCs w:val="24"/>
        </w:rPr>
        <w:t>by</w:t>
      </w:r>
      <w:r w:rsidRPr="00ED0929">
        <w:rPr>
          <w:rFonts w:ascii="Times New Roman" w:hAnsi="Times New Roman" w:cs="Times New Roman"/>
          <w:b/>
          <w:sz w:val="24"/>
          <w:szCs w:val="24"/>
        </w:rPr>
        <w:t>Dr</w:t>
      </w:r>
      <w:proofErr w:type="spellEnd"/>
      <w:r w:rsidRPr="00ED0929">
        <w:rPr>
          <w:rFonts w:ascii="Times New Roman" w:hAnsi="Times New Roman" w:cs="Times New Roman"/>
          <w:b/>
          <w:sz w:val="24"/>
          <w:szCs w:val="24"/>
        </w:rPr>
        <w:t xml:space="preserve">. B. </w:t>
      </w:r>
      <w:proofErr w:type="spellStart"/>
      <w:r w:rsidRPr="00ED0929">
        <w:rPr>
          <w:rFonts w:ascii="Times New Roman" w:hAnsi="Times New Roman" w:cs="Times New Roman"/>
          <w:b/>
          <w:sz w:val="24"/>
          <w:szCs w:val="24"/>
        </w:rPr>
        <w:t>Nagamani</w:t>
      </w:r>
      <w:proofErr w:type="spellEnd"/>
    </w:p>
    <w:p w:rsidR="00D26269" w:rsidRPr="00ED0929" w:rsidRDefault="00D26269" w:rsidP="00D2626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D26269" w:rsidRDefault="00D26269" w:rsidP="00D2626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oup C consists of ECE A, all </w:t>
      </w:r>
      <w:proofErr w:type="gramStart"/>
      <w:r>
        <w:rPr>
          <w:rFonts w:ascii="Times New Roman" w:hAnsi="Times New Roman" w:cs="Times New Roman"/>
          <w:sz w:val="24"/>
          <w:szCs w:val="24"/>
        </w:rPr>
        <w:t>CSE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9+61)students taken by Prof. </w:t>
      </w:r>
      <w:proofErr w:type="spellStart"/>
      <w:r w:rsidRPr="00ED0929">
        <w:rPr>
          <w:rFonts w:ascii="Times New Roman" w:hAnsi="Times New Roman" w:cs="Times New Roman"/>
          <w:b/>
          <w:sz w:val="24"/>
          <w:szCs w:val="24"/>
        </w:rPr>
        <w:t>G.Karuna</w:t>
      </w:r>
      <w:proofErr w:type="spellEnd"/>
      <w:r w:rsidRPr="00ED092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D0929">
        <w:rPr>
          <w:rFonts w:ascii="Times New Roman" w:hAnsi="Times New Roman" w:cs="Times New Roman"/>
          <w:b/>
          <w:sz w:val="24"/>
          <w:szCs w:val="24"/>
        </w:rPr>
        <w:t>Kumar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D26269" w:rsidRDefault="00D26269" w:rsidP="00D26269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D26269" w:rsidRDefault="00D26269" w:rsidP="00D2626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 xml:space="preserve">Overall planning, execution Professor </w:t>
      </w:r>
      <w:proofErr w:type="spellStart"/>
      <w:r>
        <w:rPr>
          <w:rFonts w:ascii="Times New Roman" w:hAnsi="Times New Roman" w:cs="Times New Roman"/>
          <w:sz w:val="24"/>
          <w:szCs w:val="24"/>
        </w:rPr>
        <w:t>G.Karu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mar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D26269" w:rsidRDefault="00D26269" w:rsidP="00D2626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26269" w:rsidRDefault="00D26269" w:rsidP="00D2626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ery day assignment will be given.</w:t>
      </w:r>
    </w:p>
    <w:p w:rsidR="00D26269" w:rsidRDefault="00D26269" w:rsidP="00D2626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D26269" w:rsidRDefault="00D26269" w:rsidP="00D26269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 coordinators are requested to inform the students to join the class with the group link provided to them.</w:t>
      </w:r>
    </w:p>
    <w:p w:rsidR="00D26269" w:rsidRDefault="00D26269" w:rsidP="00D26269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95" w:type="dxa"/>
        <w:tblLook w:val="04A0"/>
      </w:tblPr>
      <w:tblGrid>
        <w:gridCol w:w="770"/>
        <w:gridCol w:w="1948"/>
        <w:gridCol w:w="4473"/>
      </w:tblGrid>
      <w:tr w:rsidR="00D26269" w:rsidTr="00D26269"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6269" w:rsidRDefault="00D26269" w:rsidP="009079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.No</w:t>
            </w:r>
            <w:proofErr w:type="spellEnd"/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6269" w:rsidRDefault="00D26269" w:rsidP="009079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ek</w:t>
            </w:r>
          </w:p>
        </w:tc>
        <w:tc>
          <w:tcPr>
            <w:tcW w:w="4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6269" w:rsidRDefault="00D26269" w:rsidP="009079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ules</w:t>
            </w:r>
          </w:p>
        </w:tc>
      </w:tr>
      <w:tr w:rsidR="00D26269" w:rsidTr="00D26269"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6269" w:rsidRDefault="00D26269" w:rsidP="009079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6269" w:rsidRDefault="00D26269" w:rsidP="009079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-09-2020</w:t>
            </w:r>
          </w:p>
        </w:tc>
        <w:tc>
          <w:tcPr>
            <w:tcW w:w="4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6269" w:rsidRDefault="00D26269" w:rsidP="009079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ynonyms, Antonyms, Connotations</w:t>
            </w:r>
          </w:p>
          <w:p w:rsidR="00D26269" w:rsidRDefault="00D26269" w:rsidP="009079C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6269" w:rsidTr="00D26269"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6269" w:rsidRDefault="00D26269" w:rsidP="009079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6269" w:rsidRDefault="00D26269" w:rsidP="009079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-09-2020</w:t>
            </w:r>
          </w:p>
        </w:tc>
        <w:tc>
          <w:tcPr>
            <w:tcW w:w="4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6269" w:rsidRDefault="00D26269" w:rsidP="009079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alogy, Idioms and Phrases, One Word Substitutes</w:t>
            </w:r>
          </w:p>
          <w:p w:rsidR="00D26269" w:rsidRDefault="00D26269" w:rsidP="009079C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6269" w:rsidTr="00D26269"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6269" w:rsidRDefault="00D26269" w:rsidP="009079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6269" w:rsidRDefault="00D26269" w:rsidP="009079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-09-2020</w:t>
            </w:r>
          </w:p>
        </w:tc>
        <w:tc>
          <w:tcPr>
            <w:tcW w:w="4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6269" w:rsidRDefault="00D26269" w:rsidP="009079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tence structure, Error Correction</w:t>
            </w:r>
          </w:p>
          <w:p w:rsidR="00D26269" w:rsidRDefault="00D26269" w:rsidP="009079C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6269" w:rsidTr="00D26269"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6269" w:rsidRDefault="00D26269" w:rsidP="009079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6269" w:rsidRDefault="00D26269" w:rsidP="009079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4-09-2020 </w:t>
            </w:r>
          </w:p>
        </w:tc>
        <w:tc>
          <w:tcPr>
            <w:tcW w:w="4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6269" w:rsidRDefault="00D26269" w:rsidP="009079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tence Completion, Out of Context sentences</w:t>
            </w:r>
          </w:p>
          <w:p w:rsidR="00D26269" w:rsidRDefault="00D26269" w:rsidP="009079C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6269" w:rsidTr="00D26269"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6269" w:rsidRDefault="00D26269" w:rsidP="009079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6269" w:rsidRDefault="00D26269" w:rsidP="009079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-09-2020</w:t>
            </w:r>
          </w:p>
        </w:tc>
        <w:tc>
          <w:tcPr>
            <w:tcW w:w="4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6269" w:rsidRDefault="00D26269" w:rsidP="009079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ading Comprehension, Paragraph completion</w:t>
            </w:r>
          </w:p>
          <w:p w:rsidR="00D26269" w:rsidRDefault="00D26269" w:rsidP="009079C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6269" w:rsidTr="00D26269"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6269" w:rsidRDefault="00D26269" w:rsidP="009079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6269" w:rsidRDefault="00D26269" w:rsidP="009079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-09-2020</w:t>
            </w:r>
          </w:p>
        </w:tc>
        <w:tc>
          <w:tcPr>
            <w:tcW w:w="4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6269" w:rsidRDefault="00D26269" w:rsidP="009079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bled Paragraphs, Facts, Opinions and Inferences</w:t>
            </w:r>
          </w:p>
        </w:tc>
      </w:tr>
    </w:tbl>
    <w:p w:rsidR="00D26269" w:rsidRDefault="00D26269" w:rsidP="00D2626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26269" w:rsidRDefault="00D26269" w:rsidP="00D2626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26269" w:rsidRDefault="00D26269" w:rsidP="00D2626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26269" w:rsidRDefault="00D26269" w:rsidP="00D2626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Selet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CE students list:</w:t>
      </w:r>
    </w:p>
    <w:tbl>
      <w:tblPr>
        <w:tblW w:w="5000" w:type="pct"/>
        <w:tblLayout w:type="fixed"/>
        <w:tblLook w:val="04A0"/>
      </w:tblPr>
      <w:tblGrid>
        <w:gridCol w:w="959"/>
        <w:gridCol w:w="942"/>
        <w:gridCol w:w="1356"/>
        <w:gridCol w:w="1440"/>
        <w:gridCol w:w="610"/>
        <w:gridCol w:w="796"/>
        <w:gridCol w:w="1013"/>
        <w:gridCol w:w="2910"/>
      </w:tblGrid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C6D9F0" w:fill="C6D9F0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D2626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Branch</w:t>
            </w:r>
          </w:p>
        </w:tc>
        <w:tc>
          <w:tcPr>
            <w:tcW w:w="470" w:type="pct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C6D9F0" w:fill="C6D9F0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D2626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Section</w:t>
            </w:r>
          </w:p>
        </w:tc>
        <w:tc>
          <w:tcPr>
            <w:tcW w:w="676" w:type="pct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C6D9F0" w:fill="C6D9F0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D2626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Name of the student</w:t>
            </w:r>
          </w:p>
        </w:tc>
        <w:tc>
          <w:tcPr>
            <w:tcW w:w="718" w:type="pct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C6D9F0" w:fill="C6D9F0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D2626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Roll No</w:t>
            </w:r>
          </w:p>
        </w:tc>
        <w:tc>
          <w:tcPr>
            <w:tcW w:w="304" w:type="pct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C6D9F0" w:fill="C6D9F0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D2626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Total</w:t>
            </w:r>
          </w:p>
        </w:tc>
        <w:tc>
          <w:tcPr>
            <w:tcW w:w="397" w:type="pct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C6D9F0" w:fill="C6D9F0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D2626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Average</w:t>
            </w:r>
          </w:p>
        </w:tc>
        <w:tc>
          <w:tcPr>
            <w:tcW w:w="505" w:type="pct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C6D9F0" w:fill="C6D9F0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D2626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Percentage</w:t>
            </w:r>
          </w:p>
        </w:tc>
        <w:tc>
          <w:tcPr>
            <w:tcW w:w="1451" w:type="pct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C6D9F0" w:fill="C6D9F0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D2626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Mail.id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.Laya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31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7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9.00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3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yadamlaya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.Swetha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36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7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9.00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3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kalamswetha177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atikindi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arvesh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8R15A0405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7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9.00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3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sarvesh0506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bhinav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akash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01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0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6.67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6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prakash1632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.shravani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8R15A0406 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9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6.33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4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intashravani24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adla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andana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47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0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3.33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4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anduvadla2000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hoga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runa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kumari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5A0437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9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3.00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3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runajannu121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.sandesh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ddy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14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.33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8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ddysandesh2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lukunta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ai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ithin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5R11A04B0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.67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2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ainitin58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iviktha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57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9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3.00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3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vsviviktha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KANKSHA VEMAVARAPU</w:t>
            </w:r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50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.67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0557EB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u w:val="single"/>
              </w:rPr>
            </w:pPr>
            <w:hyperlink r:id="rId7" w:history="1">
              <w:r w:rsidR="00D26269" w:rsidRPr="00D26269">
                <w:rPr>
                  <w:rFonts w:ascii="Calibri" w:eastAsia="Times New Roman" w:hAnsi="Calibri" w:cs="Calibri"/>
                  <w:color w:val="000000"/>
                  <w:sz w:val="20"/>
                  <w:szCs w:val="20"/>
                  <w:u w:val="single"/>
                </w:rPr>
                <w:t>ashu@3028@gmail.com</w:t>
              </w:r>
            </w:hyperlink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K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nasvidhar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Reddy</w:t>
            </w:r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68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.00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0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nasvidharreddy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eetha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dhuri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70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2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.33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8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eethamadhuri854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Koganti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ree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ai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havana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72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2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4.00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7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kogantibhavana01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K.Navya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ree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74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5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5.00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0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k.navyasree99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Shiva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oud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78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4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8.00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0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oudshiva135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haskar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adav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79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1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3.67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6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haskeryadavbalaiah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ai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Kumar</w:t>
            </w:r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80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.00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3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saicrazy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Mohammad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ameer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82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5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8.33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1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ds746681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.M.Rafiq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85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7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.33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1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fiqmalik6511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ura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andrakanth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92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7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9.00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3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andrakanthsura183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inay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ashanth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94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.33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8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0557EB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hyperlink r:id="rId8" w:history="1">
              <w:r w:rsidR="00D26269" w:rsidRPr="00D26269">
                <w:rPr>
                  <w:rFonts w:ascii="Calibri" w:eastAsia="Times New Roman" w:hAnsi="Calibri" w:cs="Calibri"/>
                  <w:color w:val="000000"/>
                  <w:sz w:val="20"/>
                  <w:szCs w:val="20"/>
                </w:rPr>
                <w:t>tejavathvinay444@gmail.com</w:t>
              </w:r>
            </w:hyperlink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.HIMA VIVEKA</w:t>
            </w:r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96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6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8.67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2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0557EB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hyperlink r:id="rId9" w:history="1">
              <w:r w:rsidR="00D26269" w:rsidRPr="00D26269">
                <w:rPr>
                  <w:rFonts w:ascii="Calibri" w:eastAsia="Times New Roman" w:hAnsi="Calibri" w:cs="Calibri"/>
                  <w:color w:val="000000"/>
                  <w:sz w:val="20"/>
                  <w:szCs w:val="20"/>
                </w:rPr>
                <w:t>himaviveka@gmail.com</w:t>
              </w:r>
            </w:hyperlink>
          </w:p>
        </w:tc>
      </w:tr>
      <w:tr w:rsidR="00D26269" w:rsidRPr="00D26269" w:rsidTr="00D26269">
        <w:trPr>
          <w:trHeight w:val="315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nohar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8R15A0413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.00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0557EB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hyperlink r:id="rId10" w:history="1">
              <w:r w:rsidR="00D26269" w:rsidRPr="00D26269">
                <w:rPr>
                  <w:rFonts w:ascii="Calibri" w:eastAsia="Times New Roman" w:hAnsi="Calibri" w:cs="Calibri"/>
                  <w:color w:val="000000"/>
                  <w:sz w:val="20"/>
                  <w:szCs w:val="20"/>
                </w:rPr>
                <w:t>jorigemanohar555@gmail.com</w:t>
              </w:r>
            </w:hyperlink>
          </w:p>
        </w:tc>
      </w:tr>
      <w:tr w:rsidR="00D26269" w:rsidRPr="00D26269" w:rsidTr="00D26269">
        <w:trPr>
          <w:trHeight w:val="315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D.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hargavi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8R15A0415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6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.00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0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0557EB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hyperlink r:id="rId11" w:history="1">
              <w:r w:rsidR="00D26269" w:rsidRPr="00D26269">
                <w:rPr>
                  <w:rFonts w:ascii="Calibri" w:eastAsia="Times New Roman" w:hAnsi="Calibri" w:cs="Calibri"/>
                  <w:color w:val="000000"/>
                  <w:sz w:val="20"/>
                  <w:szCs w:val="20"/>
                </w:rPr>
                <w:t>bhargavideva56@gmail.com</w:t>
              </w:r>
            </w:hyperlink>
          </w:p>
        </w:tc>
      </w:tr>
      <w:tr w:rsidR="00D26269" w:rsidRPr="00D26269" w:rsidTr="00D26269">
        <w:trPr>
          <w:trHeight w:val="315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ivya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8R15A0416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.67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9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0557EB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hyperlink r:id="rId12" w:history="1">
              <w:r w:rsidR="00D26269" w:rsidRPr="00D26269">
                <w:rPr>
                  <w:rFonts w:ascii="Calibri" w:eastAsia="Times New Roman" w:hAnsi="Calibri" w:cs="Calibri"/>
                  <w:color w:val="000000"/>
                  <w:sz w:val="20"/>
                  <w:szCs w:val="20"/>
                </w:rPr>
                <w:t>divyanikky8686@gmail.com</w:t>
              </w:r>
            </w:hyperlink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C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aveen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A1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9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.67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2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aveenchitenola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eka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ravya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C1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7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9.00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3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2626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ravyameka77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midi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jini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C3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9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3.00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3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2626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ajinireddy2411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lastRenderedPageBreak/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araka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ghavendra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ai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.</w:t>
            </w:r>
            <w:proofErr w:type="gram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P</w:t>
            </w:r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D9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7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5.67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2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2626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arakpanchakarla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umma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aishnavi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E2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0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3.33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4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2626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aishnavitumma1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avaneetha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orugu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8R15A0421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.00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0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2626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vaneethamorugu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avya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8R15A0424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.00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3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2626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udatinavya111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dishetti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ounika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8R15A0425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9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6.33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4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2626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4cn234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B.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njula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8R15A0426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9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3.00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3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2626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njuboina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ijaya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Mary</w:t>
            </w:r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8R15A0427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.00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7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2626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jayapasala132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urekha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8R15A0428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2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4.00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7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2626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urekhashyamala666@gmail.com</w:t>
            </w:r>
          </w:p>
        </w:tc>
      </w:tr>
      <w:tr w:rsidR="00D26269" w:rsidRPr="00D26269" w:rsidTr="00D26269">
        <w:trPr>
          <w:trHeight w:val="315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B.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eethi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8R15A0429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.33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4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2626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arlapatipreethi98@gmail.com</w:t>
            </w:r>
          </w:p>
        </w:tc>
      </w:tr>
      <w:tr w:rsidR="00D26269" w:rsidRPr="00D26269" w:rsidTr="00D26269">
        <w:trPr>
          <w:trHeight w:val="315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G.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nisha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8R15A0431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2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.67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6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2626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nishagantasala.123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A.Y.N.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avallika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E8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6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5.33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1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agna.aduri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A.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hirisha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F0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9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6.33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4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hirishaanumula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ogulla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mulya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ni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F9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2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4.00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7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mulyarani4943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KAITHAPU RASHMISRI</w:t>
            </w:r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G6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9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6.33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4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shmisree2k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.Nikhita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H2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6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8.67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2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ikhitamandava26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athyusha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H3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4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8.00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0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athyu.marella13@gmail.com</w:t>
            </w:r>
          </w:p>
        </w:tc>
      </w:tr>
      <w:tr w:rsidR="00D26269" w:rsidRPr="00D26269" w:rsidTr="00D26269">
        <w:trPr>
          <w:trHeight w:val="315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warnalatha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J2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2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4.00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7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2626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warnalathapaleti0@gmail.com</w:t>
            </w:r>
          </w:p>
        </w:tc>
      </w:tr>
      <w:tr w:rsidR="00D26269" w:rsidRPr="00D26269" w:rsidTr="00D26269">
        <w:trPr>
          <w:trHeight w:val="315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amruth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oud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J8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8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6.00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3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namruth15@gmail.com</w:t>
            </w:r>
          </w:p>
        </w:tc>
      </w:tr>
      <w:tr w:rsidR="00D26269" w:rsidRPr="00D26269" w:rsidTr="00D26269">
        <w:trPr>
          <w:trHeight w:val="315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B.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anitha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8R15A0433 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.00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3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2626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anitha263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ishika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L0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6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8.67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2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ishika14.g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addam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aishnavi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L2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0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6.67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6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aishnavigaddam1999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Kolloju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vali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M0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1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.00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7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vali.renu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lladi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hwanth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arma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M5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3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4.33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8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ashwanth306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reevani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N0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8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6.00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3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2626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reevanipanuganti317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EGHANA POCHANA</w:t>
            </w:r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N3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4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4.67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9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2626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chanameghana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ooja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Komaravalli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N4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9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3.00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3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oojaruth2000@gmail.com</w:t>
            </w:r>
          </w:p>
        </w:tc>
      </w:tr>
      <w:tr w:rsidR="00D26269" w:rsidRPr="00D26269" w:rsidTr="00D26269">
        <w:trPr>
          <w:trHeight w:val="300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KALA SAI CHANDANA</w:t>
            </w:r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R11A04P0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2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4.00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7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utesaichandana@gmail.com</w:t>
            </w:r>
          </w:p>
        </w:tc>
      </w:tr>
      <w:tr w:rsidR="00D26269" w:rsidRPr="00D26269" w:rsidTr="00D26269">
        <w:trPr>
          <w:trHeight w:val="315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ravya</w:t>
            </w:r>
            <w:proofErr w:type="spellEnd"/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8R15A0442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1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3.67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6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ravyaayadav3519@gmail.com</w:t>
            </w:r>
          </w:p>
        </w:tc>
      </w:tr>
      <w:tr w:rsidR="00D26269" w:rsidRPr="00D26269" w:rsidTr="00D26269">
        <w:trPr>
          <w:trHeight w:val="315"/>
        </w:trPr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CE</w:t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</w:t>
            </w:r>
          </w:p>
        </w:tc>
        <w:tc>
          <w:tcPr>
            <w:tcW w:w="6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.sowmya</w:t>
            </w:r>
            <w:proofErr w:type="spellEnd"/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8R15A0444 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4</w:t>
            </w:r>
          </w:p>
        </w:tc>
        <w:tc>
          <w:tcPr>
            <w:tcW w:w="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4.67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9%</w:t>
            </w:r>
          </w:p>
        </w:tc>
        <w:tc>
          <w:tcPr>
            <w:tcW w:w="1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bottom"/>
            <w:hideMark/>
          </w:tcPr>
          <w:p w:rsidR="00D26269" w:rsidRPr="00D26269" w:rsidRDefault="00D26269" w:rsidP="00D262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2626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llepakasowmya@gmail.com</w:t>
            </w:r>
          </w:p>
        </w:tc>
      </w:tr>
    </w:tbl>
    <w:p w:rsidR="00D26269" w:rsidRDefault="00D26269" w:rsidP="00D26269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D26269" w:rsidSect="00550370">
      <w:headerReference w:type="default" r:id="rId13"/>
      <w:pgSz w:w="12240" w:h="15840"/>
      <w:pgMar w:top="540" w:right="99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20891" w:rsidRDefault="00720891" w:rsidP="00F8539F">
      <w:pPr>
        <w:spacing w:after="0" w:line="240" w:lineRule="auto"/>
      </w:pPr>
      <w:r>
        <w:separator/>
      </w:r>
    </w:p>
  </w:endnote>
  <w:endnote w:type="continuationSeparator" w:id="0">
    <w:p w:rsidR="00720891" w:rsidRDefault="00720891" w:rsidP="00F85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20891" w:rsidRDefault="00720891" w:rsidP="00F8539F">
      <w:pPr>
        <w:spacing w:after="0" w:line="240" w:lineRule="auto"/>
      </w:pPr>
      <w:r>
        <w:separator/>
      </w:r>
    </w:p>
  </w:footnote>
  <w:footnote w:type="continuationSeparator" w:id="0">
    <w:p w:rsidR="00720891" w:rsidRDefault="00720891" w:rsidP="00F853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D3903" w:rsidRDefault="00BD3903"/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NbM0N7Q0sjA3NDW1NLRU0lEKTi0uzszPAykwrgUAsDvRhSwAAAA="/>
  </w:docVars>
  <w:rsids>
    <w:rsidRoot w:val="00F8539F"/>
    <w:rsid w:val="000557EB"/>
    <w:rsid w:val="00225FAC"/>
    <w:rsid w:val="004B7CCF"/>
    <w:rsid w:val="00550370"/>
    <w:rsid w:val="00611288"/>
    <w:rsid w:val="006748BF"/>
    <w:rsid w:val="00720891"/>
    <w:rsid w:val="00822422"/>
    <w:rsid w:val="00830158"/>
    <w:rsid w:val="008F65EC"/>
    <w:rsid w:val="009077D3"/>
    <w:rsid w:val="00A0579C"/>
    <w:rsid w:val="00A56321"/>
    <w:rsid w:val="00AD6CE8"/>
    <w:rsid w:val="00B67AA6"/>
    <w:rsid w:val="00BD3903"/>
    <w:rsid w:val="00C810A4"/>
    <w:rsid w:val="00D26269"/>
    <w:rsid w:val="00DB4512"/>
    <w:rsid w:val="00EE3A77"/>
    <w:rsid w:val="00F83FDE"/>
    <w:rsid w:val="00F8539F"/>
    <w:rsid w:val="00F87F58"/>
    <w:rsid w:val="00F910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45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8539F"/>
    <w:pPr>
      <w:spacing w:after="0" w:line="240" w:lineRule="auto"/>
    </w:pPr>
    <w:rPr>
      <w:rFonts w:eastAsiaTheme="min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D26269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906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7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9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9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4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javathvinay444@gmail.com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12" Type="http://schemas.openxmlformats.org/officeDocument/2006/relationships/hyperlink" Target="mailto:divyanikky8686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bhargavideva56@gmail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jorigemanohar555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himaviveka@g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FE94101-54FA-4DB9-800B-A90B8362D6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7</Pages>
  <Words>4228</Words>
  <Characters>24103</Characters>
  <Application>Microsoft Office Word</Application>
  <DocSecurity>0</DocSecurity>
  <Lines>200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KRG</Company>
  <LinksUpToDate>false</LinksUpToDate>
  <CharactersWithSpaces>282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CEGCET</dc:creator>
  <cp:lastModifiedBy>ECE-HOD</cp:lastModifiedBy>
  <cp:revision>6</cp:revision>
  <dcterms:created xsi:type="dcterms:W3CDTF">2021-02-05T04:13:00Z</dcterms:created>
  <dcterms:modified xsi:type="dcterms:W3CDTF">2021-03-23T05:46:00Z</dcterms:modified>
</cp:coreProperties>
</file>